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thinThickThinMediumGap" w:sz="24" w:space="0" w:color="auto"/>
          <w:left w:val="thinThickThinMediumGap" w:sz="24" w:space="0" w:color="auto"/>
          <w:bottom w:val="thinThickThinMediumGap" w:sz="24" w:space="0" w:color="auto"/>
          <w:right w:val="thinThickThinMediumGap" w:sz="2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5760"/>
        <w:gridCol w:w="1800"/>
      </w:tblGrid>
      <w:tr w:rsidR="00155CE0" w14:paraId="0357283A" w14:textId="77777777" w:rsidTr="00BA595A">
        <w:trPr>
          <w:trHeight w:val="1620"/>
        </w:trPr>
        <w:tc>
          <w:tcPr>
            <w:tcW w:w="2340" w:type="dxa"/>
            <w:shd w:val="clear" w:color="auto" w:fill="000000" w:themeFill="text1"/>
          </w:tcPr>
          <w:p w14:paraId="4C6F0687" w14:textId="177AF2C3" w:rsidR="009C538D" w:rsidRDefault="00155CE0" w:rsidP="00D12688">
            <w:pPr>
              <w:widowControl/>
              <w:autoSpaceDE/>
              <w:autoSpaceDN/>
              <w:adjustRightInd/>
              <w:rPr>
                <w:rFonts w:ascii="Arial Black" w:hAnsi="Arial Black" w:cs="Arial"/>
                <w:sz w:val="28"/>
                <w:szCs w:val="28"/>
              </w:rPr>
            </w:pPr>
            <w:bookmarkStart w:id="0" w:name="_Hlk1417060"/>
            <w:r>
              <w:rPr>
                <w:rFonts w:ascii="Arial Black" w:hAnsi="Arial Black" w:cs="Arial"/>
                <w:noProof/>
                <w:sz w:val="28"/>
                <w:szCs w:val="28"/>
              </w:rPr>
              <w:drawing>
                <wp:anchor distT="0" distB="0" distL="114300" distR="114300" simplePos="0" relativeHeight="251674624" behindDoc="0" locked="0" layoutInCell="1" allowOverlap="1" wp14:anchorId="1A64AAB1" wp14:editId="638F795A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26670</wp:posOffset>
                  </wp:positionV>
                  <wp:extent cx="1097280" cy="973015"/>
                  <wp:effectExtent l="0" t="0" r="7620" b="0"/>
                  <wp:wrapNone/>
                  <wp:docPr id="15673255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7325592" name="Picture 1567325592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13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280" cy="9730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60" w:type="dxa"/>
            <w:shd w:val="clear" w:color="auto" w:fill="000000" w:themeFill="text1"/>
          </w:tcPr>
          <w:p w14:paraId="0ECF6E4E" w14:textId="77777777" w:rsidR="00BA595A" w:rsidRPr="00BA595A" w:rsidRDefault="00BA595A" w:rsidP="00D12688">
            <w:pPr>
              <w:widowControl/>
              <w:autoSpaceDE/>
              <w:autoSpaceDN/>
              <w:adjustRightInd/>
              <w:rPr>
                <w:rFonts w:ascii="Arial Black" w:hAnsi="Arial Black" w:cs="Arial"/>
                <w:sz w:val="8"/>
                <w:szCs w:val="8"/>
              </w:rPr>
            </w:pPr>
          </w:p>
          <w:p w14:paraId="5A5A3E03" w14:textId="0B264CDF" w:rsidR="009C538D" w:rsidRPr="00BA595A" w:rsidRDefault="009C538D" w:rsidP="00D12688">
            <w:pPr>
              <w:widowControl/>
              <w:autoSpaceDE/>
              <w:autoSpaceDN/>
              <w:adjustRightInd/>
              <w:rPr>
                <w:rFonts w:ascii="Arial Black" w:hAnsi="Arial Black" w:cs="Arial"/>
                <w:sz w:val="16"/>
                <w:szCs w:val="16"/>
              </w:rPr>
            </w:pPr>
            <w:r w:rsidRPr="00A9760A">
              <w:rPr>
                <w:rFonts w:ascii="Arial Black" w:hAnsi="Arial Black" w:cs="Arial"/>
                <w:sz w:val="24"/>
              </w:rPr>
              <w:t>3033 27TH AVE S.</w:t>
            </w:r>
          </w:p>
          <w:p w14:paraId="2F960BFE" w14:textId="7D280E9F" w:rsidR="009C538D" w:rsidRPr="00A9760A" w:rsidRDefault="009C538D" w:rsidP="00D12688">
            <w:pPr>
              <w:widowControl/>
              <w:autoSpaceDE/>
              <w:autoSpaceDN/>
              <w:adjustRightInd/>
              <w:rPr>
                <w:rFonts w:ascii="Arial Black" w:hAnsi="Arial Black" w:cs="Arial"/>
                <w:sz w:val="24"/>
              </w:rPr>
            </w:pPr>
            <w:r w:rsidRPr="00A9760A">
              <w:rPr>
                <w:rFonts w:ascii="Arial Black" w:hAnsi="Arial Black" w:cs="Arial"/>
                <w:sz w:val="24"/>
              </w:rPr>
              <w:t>PO BOX 6120</w:t>
            </w:r>
          </w:p>
          <w:p w14:paraId="4C32BAAD" w14:textId="77777777" w:rsidR="009C538D" w:rsidRPr="00A9760A" w:rsidRDefault="009C538D" w:rsidP="009C538D">
            <w:pPr>
              <w:widowControl/>
              <w:autoSpaceDE/>
              <w:autoSpaceDN/>
              <w:adjustRightInd/>
              <w:rPr>
                <w:rFonts w:ascii="Arial Black" w:hAnsi="Arial Black" w:cs="Arial"/>
                <w:sz w:val="24"/>
              </w:rPr>
            </w:pPr>
            <w:r w:rsidRPr="00A9760A">
              <w:rPr>
                <w:rFonts w:ascii="Arial Black" w:hAnsi="Arial Black" w:cs="Arial"/>
                <w:sz w:val="24"/>
              </w:rPr>
              <w:t>MINNEAPOLIS, MN  55406</w:t>
            </w:r>
          </w:p>
          <w:p w14:paraId="200B3F88" w14:textId="064FE91A" w:rsidR="009C538D" w:rsidRDefault="009C538D" w:rsidP="009C538D">
            <w:pPr>
              <w:widowControl/>
              <w:autoSpaceDE/>
              <w:autoSpaceDN/>
              <w:adjustRightInd/>
              <w:rPr>
                <w:rFonts w:ascii="Arial Black" w:hAnsi="Arial Black" w:cs="Arial"/>
                <w:sz w:val="28"/>
                <w:szCs w:val="28"/>
              </w:rPr>
            </w:pPr>
            <w:r w:rsidRPr="00A9760A">
              <w:rPr>
                <w:rFonts w:ascii="Arial Black" w:hAnsi="Arial Black" w:cs="Arial"/>
                <w:sz w:val="24"/>
              </w:rPr>
              <w:t>612-721-0106</w:t>
            </w:r>
          </w:p>
        </w:tc>
        <w:tc>
          <w:tcPr>
            <w:tcW w:w="1800" w:type="dxa"/>
            <w:shd w:val="clear" w:color="auto" w:fill="000000" w:themeFill="text1"/>
          </w:tcPr>
          <w:p w14:paraId="0016BCD7" w14:textId="575FB47E" w:rsidR="009C538D" w:rsidRPr="009C538D" w:rsidRDefault="00BA595A" w:rsidP="00D12688">
            <w:pPr>
              <w:widowControl/>
              <w:autoSpaceDE/>
              <w:autoSpaceDN/>
              <w:adjustRightInd/>
              <w:rPr>
                <w:rFonts w:ascii="Arial Black" w:hAnsi="Arial Black" w:cs="Arial"/>
                <w:sz w:val="16"/>
                <w:szCs w:val="16"/>
              </w:rPr>
            </w:pPr>
            <w:r>
              <w:rPr>
                <w:rFonts w:ascii="Arial Black" w:hAnsi="Arial Black" w:cs="Arial"/>
                <w:noProof/>
                <w:sz w:val="16"/>
                <w:szCs w:val="16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3F2D4112" wp14:editId="047AE3F1">
                      <wp:simplePos x="0" y="0"/>
                      <wp:positionH relativeFrom="column">
                        <wp:posOffset>-65636</wp:posOffset>
                      </wp:positionH>
                      <wp:positionV relativeFrom="paragraph">
                        <wp:posOffset>34925</wp:posOffset>
                      </wp:positionV>
                      <wp:extent cx="1020949" cy="914400"/>
                      <wp:effectExtent l="0" t="0" r="27305" b="19050"/>
                      <wp:wrapNone/>
                      <wp:docPr id="1219637105" name="Group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20949" cy="914400"/>
                                <a:chOff x="0" y="0"/>
                                <a:chExt cx="1020949" cy="996950"/>
                              </a:xfrm>
                            </wpg:grpSpPr>
                            <wps:wsp>
                              <wps:cNvPr id="1762421562" name="Rectangle 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020949" cy="996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 algn="in">
                                  <a:solidFill>
                                    <a:sysClr val="windowText" lastClr="000000">
                                      <a:lumMod val="0"/>
                                      <a:lumOff val="0"/>
                                    </a:sys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ffectLst/>
                                <a:extLs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35921" dir="2700000" algn="ctr" rotWithShape="0">
                                          <a:srgbClr val="CCCCCC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 rot="0" vert="horz" wrap="square" lIns="36576" tIns="36576" rIns="36576" bIns="36576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365951496" name="Picture 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2102" y="39077"/>
                                  <a:ext cx="913765" cy="9137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/>
                              </pic:spPr>
                            </pic:pic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0CCB33B" id="Group 2" o:spid="_x0000_s1026" style="position:absolute;margin-left:-5.15pt;margin-top:2.75pt;width:80.4pt;height:1in;z-index:251679744;mso-height-relative:margin" coordsize="10209,99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">
                      <v:rect id="Rectangle 3" o:spid="_x0000_s1027" style="position:absolute;width:10209;height:9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" insetpen="t">
                        <v:shadow color="#ccc"/>
                        <v:textbox inset="2.88pt,2.88pt,2.88pt,2.88pt"/>
                      </v:re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4" o:spid="_x0000_s1028" type="#_x0000_t75" style="position:absolute;left:521;top:390;width:9137;height:91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">
                        <v:imagedata r:id="rId9" o:title=""/>
                      </v:shape>
                    </v:group>
                  </w:pict>
                </mc:Fallback>
              </mc:AlternateContent>
            </w:r>
          </w:p>
        </w:tc>
      </w:tr>
    </w:tbl>
    <w:bookmarkEnd w:id="0"/>
    <w:p w14:paraId="068E4247" w14:textId="77777777" w:rsidR="00642D75" w:rsidRDefault="00642D75" w:rsidP="00642D75">
      <w:pPr>
        <w:pStyle w:val="NoSpacing"/>
        <w:jc w:val="center"/>
        <w:rPr>
          <w:rFonts w:ascii="Arial Black" w:hAnsi="Arial Black" w:cs="Arial"/>
          <w:sz w:val="28"/>
          <w:szCs w:val="28"/>
        </w:rPr>
      </w:pPr>
      <w:r w:rsidRPr="00C50202">
        <w:rPr>
          <w:rFonts w:ascii="Arial Black" w:hAnsi="Arial Black" w:cs="Arial"/>
          <w:sz w:val="28"/>
          <w:szCs w:val="28"/>
        </w:rPr>
        <w:t>Sponsorship Form</w:t>
      </w:r>
    </w:p>
    <w:tbl>
      <w:tblPr>
        <w:tblW w:w="10080" w:type="dxa"/>
        <w:tblInd w:w="-60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1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25"/>
        <w:gridCol w:w="772"/>
        <w:gridCol w:w="586"/>
        <w:gridCol w:w="1530"/>
        <w:gridCol w:w="286"/>
        <w:gridCol w:w="811"/>
        <w:gridCol w:w="962"/>
        <w:gridCol w:w="1361"/>
        <w:gridCol w:w="2747"/>
      </w:tblGrid>
      <w:tr w:rsidR="00642D75" w14:paraId="022EFCC2" w14:textId="77777777" w:rsidTr="00D64B8D">
        <w:trPr>
          <w:trHeight w:val="135"/>
        </w:trPr>
        <w:tc>
          <w:tcPr>
            <w:tcW w:w="100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9152D8" w14:textId="77777777" w:rsidR="00642D75" w:rsidRPr="0046291C" w:rsidRDefault="00642D75" w:rsidP="00D64B8D">
            <w:pPr>
              <w:ind w:right="-720"/>
              <w:rPr>
                <w:b/>
                <w:bCs/>
                <w:color w:val="000000"/>
                <w:sz w:val="16"/>
                <w:szCs w:val="16"/>
                <w:u w:val="single"/>
              </w:rPr>
            </w:pPr>
          </w:p>
          <w:p w14:paraId="5423F306" w14:textId="77777777" w:rsidR="00642D75" w:rsidRDefault="00642D75" w:rsidP="00D64B8D">
            <w:pPr>
              <w:ind w:right="-720"/>
              <w:rPr>
                <w:color w:val="000000"/>
                <w:sz w:val="24"/>
                <w:szCs w:val="28"/>
                <w:u w:val="single"/>
              </w:rPr>
            </w:pPr>
            <w:r>
              <w:rPr>
                <w:b/>
                <w:bCs/>
                <w:color w:val="000000"/>
                <w:sz w:val="24"/>
                <w:szCs w:val="28"/>
                <w:u w:val="single"/>
              </w:rPr>
              <w:t>Sponsor Information:</w:t>
            </w:r>
            <w:r>
              <w:rPr>
                <w:color w:val="000000"/>
                <w:sz w:val="24"/>
                <w:szCs w:val="28"/>
              </w:rPr>
              <w:t xml:space="preserve"> </w:t>
            </w:r>
            <w:r>
              <w:rPr>
                <w:sz w:val="24"/>
                <w:szCs w:val="18"/>
              </w:rPr>
              <w:t xml:space="preserve">(Please print or type.) </w:t>
            </w:r>
          </w:p>
        </w:tc>
      </w:tr>
      <w:tr w:rsidR="00642D75" w14:paraId="16FC15C9" w14:textId="77777777" w:rsidTr="00D64B8D">
        <w:trPr>
          <w:trHeight w:val="135"/>
        </w:trPr>
        <w:tc>
          <w:tcPr>
            <w:tcW w:w="100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A34E34" w14:textId="77777777" w:rsidR="00642D75" w:rsidRDefault="00642D75" w:rsidP="00D64B8D">
            <w:pPr>
              <w:ind w:right="-720"/>
              <w:rPr>
                <w:b/>
                <w:bCs/>
                <w:color w:val="000000"/>
                <w:sz w:val="16"/>
                <w:szCs w:val="16"/>
                <w:u w:val="single"/>
              </w:rPr>
            </w:pPr>
          </w:p>
        </w:tc>
      </w:tr>
      <w:tr w:rsidR="00642D75" w14:paraId="762A4EE2" w14:textId="77777777" w:rsidTr="00D64B8D">
        <w:trPr>
          <w:cantSplit/>
        </w:trPr>
        <w:tc>
          <w:tcPr>
            <w:tcW w:w="2383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FDC71EC" w14:textId="77777777" w:rsidR="00642D75" w:rsidRDefault="00642D75" w:rsidP="00D64B8D">
            <w:pPr>
              <w:rPr>
                <w:szCs w:val="14"/>
              </w:rPr>
            </w:pPr>
            <w:r>
              <w:rPr>
                <w:szCs w:val="18"/>
              </w:rPr>
              <w:t>Organization Name</w:t>
            </w:r>
          </w:p>
        </w:tc>
        <w:tc>
          <w:tcPr>
            <w:tcW w:w="7697" w:type="dxa"/>
            <w:gridSpan w:val="6"/>
            <w:tcBorders>
              <w:top w:val="nil"/>
              <w:left w:val="nil"/>
              <w:bottom w:val="single" w:sz="12" w:space="0" w:color="000000"/>
              <w:right w:val="nil"/>
            </w:tcBorders>
            <w:hideMark/>
          </w:tcPr>
          <w:p w14:paraId="270B4387" w14:textId="77777777" w:rsidR="00642D75" w:rsidRPr="00EC1621" w:rsidRDefault="00642D75" w:rsidP="00D64B8D">
            <w:pPr>
              <w:rPr>
                <w:sz w:val="22"/>
                <w:szCs w:val="22"/>
              </w:rPr>
            </w:pPr>
            <w:r w:rsidRPr="00EC1621"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1621">
              <w:rPr>
                <w:sz w:val="22"/>
                <w:szCs w:val="22"/>
              </w:rPr>
              <w:instrText xml:space="preserve"> FORMTEXT </w:instrText>
            </w:r>
            <w:r w:rsidRPr="00EC1621">
              <w:rPr>
                <w:sz w:val="22"/>
                <w:szCs w:val="22"/>
              </w:rPr>
            </w:r>
            <w:r w:rsidRPr="00EC1621">
              <w:rPr>
                <w:sz w:val="22"/>
                <w:szCs w:val="22"/>
              </w:rPr>
              <w:fldChar w:fldCharType="separate"/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sz w:val="22"/>
                <w:szCs w:val="22"/>
              </w:rPr>
              <w:fldChar w:fldCharType="end"/>
            </w:r>
            <w:r w:rsidRPr="00EC1621">
              <w:rPr>
                <w:sz w:val="22"/>
                <w:szCs w:val="22"/>
              </w:rPr>
              <w:tab/>
            </w:r>
          </w:p>
        </w:tc>
      </w:tr>
      <w:tr w:rsidR="00642D75" w14:paraId="5035886A" w14:textId="77777777" w:rsidTr="00D64B8D">
        <w:trPr>
          <w:cantSplit/>
        </w:trPr>
        <w:tc>
          <w:tcPr>
            <w:tcW w:w="238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2120D2" w14:textId="77777777" w:rsidR="00642D75" w:rsidRDefault="00642D75" w:rsidP="00D64B8D">
            <w:pPr>
              <w:rPr>
                <w:sz w:val="8"/>
                <w:szCs w:val="14"/>
              </w:rPr>
            </w:pPr>
          </w:p>
        </w:tc>
        <w:tc>
          <w:tcPr>
            <w:tcW w:w="7697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1F507B6" w14:textId="77777777" w:rsidR="00642D75" w:rsidRPr="00EC1621" w:rsidRDefault="00642D75" w:rsidP="00D64B8D">
            <w:pPr>
              <w:rPr>
                <w:sz w:val="8"/>
                <w:szCs w:val="8"/>
              </w:rPr>
            </w:pPr>
            <w:r w:rsidRPr="00EC1621">
              <w:rPr>
                <w:sz w:val="8"/>
                <w:szCs w:val="8"/>
              </w:rPr>
              <w:tab/>
            </w:r>
          </w:p>
        </w:tc>
      </w:tr>
      <w:tr w:rsidR="00642D75" w14:paraId="484B8CE9" w14:textId="77777777" w:rsidTr="00D64B8D">
        <w:trPr>
          <w:cantSplit/>
        </w:trPr>
        <w:tc>
          <w:tcPr>
            <w:tcW w:w="179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0BF264C" w14:textId="77777777" w:rsidR="00642D75" w:rsidRDefault="00642D75" w:rsidP="00D64B8D">
            <w:pPr>
              <w:rPr>
                <w:szCs w:val="14"/>
              </w:rPr>
            </w:pPr>
            <w:r>
              <w:rPr>
                <w:szCs w:val="18"/>
              </w:rPr>
              <w:t>Contact Name</w:t>
            </w:r>
          </w:p>
        </w:tc>
        <w:tc>
          <w:tcPr>
            <w:tcW w:w="8283" w:type="dxa"/>
            <w:gridSpan w:val="7"/>
            <w:tcBorders>
              <w:top w:val="nil"/>
              <w:left w:val="nil"/>
              <w:bottom w:val="single" w:sz="12" w:space="0" w:color="000000"/>
              <w:right w:val="nil"/>
            </w:tcBorders>
            <w:hideMark/>
          </w:tcPr>
          <w:p w14:paraId="302CF8A5" w14:textId="77777777" w:rsidR="00642D75" w:rsidRPr="00EC1621" w:rsidRDefault="00642D75" w:rsidP="00D64B8D">
            <w:pPr>
              <w:rPr>
                <w:sz w:val="22"/>
                <w:szCs w:val="22"/>
              </w:rPr>
            </w:pPr>
            <w:r w:rsidRPr="00EC1621"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1621">
              <w:rPr>
                <w:sz w:val="22"/>
                <w:szCs w:val="22"/>
              </w:rPr>
              <w:instrText xml:space="preserve"> FORMTEXT </w:instrText>
            </w:r>
            <w:r w:rsidRPr="00EC1621">
              <w:rPr>
                <w:sz w:val="22"/>
                <w:szCs w:val="22"/>
              </w:rPr>
            </w:r>
            <w:r w:rsidRPr="00EC1621">
              <w:rPr>
                <w:sz w:val="22"/>
                <w:szCs w:val="22"/>
              </w:rPr>
              <w:fldChar w:fldCharType="separate"/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sz w:val="22"/>
                <w:szCs w:val="22"/>
              </w:rPr>
              <w:fldChar w:fldCharType="end"/>
            </w:r>
            <w:r w:rsidRPr="00EC1621">
              <w:rPr>
                <w:sz w:val="22"/>
                <w:szCs w:val="22"/>
              </w:rPr>
              <w:tab/>
            </w:r>
          </w:p>
        </w:tc>
      </w:tr>
      <w:tr w:rsidR="00642D75" w14:paraId="04E2C2F8" w14:textId="77777777" w:rsidTr="00D64B8D">
        <w:trPr>
          <w:cantSplit/>
        </w:trPr>
        <w:tc>
          <w:tcPr>
            <w:tcW w:w="17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699E9D" w14:textId="77777777" w:rsidR="00642D75" w:rsidRDefault="00642D75" w:rsidP="00D64B8D">
            <w:pPr>
              <w:rPr>
                <w:sz w:val="8"/>
                <w:szCs w:val="14"/>
              </w:rPr>
            </w:pPr>
          </w:p>
        </w:tc>
        <w:tc>
          <w:tcPr>
            <w:tcW w:w="828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FF6A9F5" w14:textId="77777777" w:rsidR="00642D75" w:rsidRPr="00B4106C" w:rsidRDefault="00642D75" w:rsidP="00D64B8D">
            <w:pPr>
              <w:rPr>
                <w:sz w:val="8"/>
                <w:szCs w:val="8"/>
              </w:rPr>
            </w:pPr>
            <w:r w:rsidRPr="00B4106C">
              <w:rPr>
                <w:sz w:val="8"/>
                <w:szCs w:val="8"/>
              </w:rPr>
              <w:tab/>
            </w:r>
          </w:p>
        </w:tc>
      </w:tr>
      <w:tr w:rsidR="00642D75" w14:paraId="7998B87F" w14:textId="77777777" w:rsidTr="00D64B8D">
        <w:trPr>
          <w:cantSplit/>
        </w:trPr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5E68F5" w14:textId="77777777" w:rsidR="00642D75" w:rsidRDefault="00642D75" w:rsidP="00D64B8D">
            <w:pPr>
              <w:rPr>
                <w:szCs w:val="18"/>
              </w:rPr>
            </w:pPr>
            <w:r>
              <w:rPr>
                <w:szCs w:val="18"/>
              </w:rPr>
              <w:t>Phone</w:t>
            </w:r>
          </w:p>
        </w:tc>
        <w:tc>
          <w:tcPr>
            <w:tcW w:w="3174" w:type="dxa"/>
            <w:gridSpan w:val="4"/>
            <w:tcBorders>
              <w:top w:val="nil"/>
              <w:left w:val="nil"/>
              <w:bottom w:val="single" w:sz="12" w:space="0" w:color="000000"/>
              <w:right w:val="nil"/>
            </w:tcBorders>
            <w:hideMark/>
          </w:tcPr>
          <w:p w14:paraId="62ED2FB5" w14:textId="77777777" w:rsidR="00642D75" w:rsidRPr="00EC1621" w:rsidRDefault="00642D75" w:rsidP="00D64B8D">
            <w:pPr>
              <w:rPr>
                <w:sz w:val="22"/>
                <w:szCs w:val="22"/>
              </w:rPr>
            </w:pPr>
            <w:r w:rsidRPr="00EC1621"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1621">
              <w:rPr>
                <w:sz w:val="22"/>
                <w:szCs w:val="22"/>
              </w:rPr>
              <w:instrText xml:space="preserve"> FORMTEXT </w:instrText>
            </w:r>
            <w:r w:rsidRPr="00EC1621">
              <w:rPr>
                <w:sz w:val="22"/>
                <w:szCs w:val="22"/>
              </w:rPr>
            </w:r>
            <w:r w:rsidRPr="00EC1621">
              <w:rPr>
                <w:sz w:val="22"/>
                <w:szCs w:val="22"/>
              </w:rPr>
              <w:fldChar w:fldCharType="separate"/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sz w:val="22"/>
                <w:szCs w:val="22"/>
              </w:rPr>
              <w:fldChar w:fldCharType="end"/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4C0F24" w14:textId="77777777" w:rsidR="00642D75" w:rsidRPr="00EC1621" w:rsidRDefault="00642D75" w:rsidP="00D64B8D">
            <w:pPr>
              <w:rPr>
                <w:sz w:val="22"/>
                <w:szCs w:val="22"/>
              </w:rPr>
            </w:pPr>
            <w:r w:rsidRPr="00C51FA5">
              <w:rPr>
                <w:sz w:val="22"/>
                <w:szCs w:val="22"/>
              </w:rPr>
              <w:t>Email</w:t>
            </w:r>
          </w:p>
        </w:tc>
        <w:tc>
          <w:tcPr>
            <w:tcW w:w="5070" w:type="dxa"/>
            <w:gridSpan w:val="3"/>
            <w:tcBorders>
              <w:top w:val="nil"/>
              <w:left w:val="nil"/>
              <w:bottom w:val="single" w:sz="12" w:space="0" w:color="000000"/>
              <w:right w:val="nil"/>
            </w:tcBorders>
            <w:hideMark/>
          </w:tcPr>
          <w:p w14:paraId="40EDB07E" w14:textId="77777777" w:rsidR="00642D75" w:rsidRPr="00EC1621" w:rsidRDefault="00642D75" w:rsidP="00D64B8D">
            <w:pPr>
              <w:rPr>
                <w:sz w:val="22"/>
                <w:szCs w:val="22"/>
              </w:rPr>
            </w:pPr>
            <w:r w:rsidRPr="00EC1621"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1621">
              <w:rPr>
                <w:sz w:val="22"/>
                <w:szCs w:val="22"/>
              </w:rPr>
              <w:instrText xml:space="preserve"> FORMTEXT </w:instrText>
            </w:r>
            <w:r w:rsidRPr="00EC1621">
              <w:rPr>
                <w:sz w:val="22"/>
                <w:szCs w:val="22"/>
              </w:rPr>
            </w:r>
            <w:r w:rsidRPr="00EC1621">
              <w:rPr>
                <w:sz w:val="22"/>
                <w:szCs w:val="22"/>
              </w:rPr>
              <w:fldChar w:fldCharType="separate"/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noProof/>
                <w:sz w:val="22"/>
                <w:szCs w:val="22"/>
              </w:rPr>
              <w:t> </w:t>
            </w:r>
            <w:r w:rsidRPr="00EC1621">
              <w:rPr>
                <w:sz w:val="22"/>
                <w:szCs w:val="22"/>
              </w:rPr>
              <w:fldChar w:fldCharType="end"/>
            </w:r>
          </w:p>
        </w:tc>
      </w:tr>
      <w:tr w:rsidR="00642D75" w14:paraId="1E3B8B17" w14:textId="77777777" w:rsidTr="00D64B8D">
        <w:tc>
          <w:tcPr>
            <w:tcW w:w="17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EAE176" w14:textId="77777777" w:rsidR="00642D75" w:rsidRDefault="00642D75" w:rsidP="00D64B8D">
            <w:pPr>
              <w:rPr>
                <w:sz w:val="8"/>
                <w:szCs w:val="14"/>
              </w:rPr>
            </w:pPr>
          </w:p>
        </w:tc>
        <w:tc>
          <w:tcPr>
            <w:tcW w:w="21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D8597D" w14:textId="77777777" w:rsidR="00642D75" w:rsidRPr="00B4106C" w:rsidRDefault="00642D75" w:rsidP="00D64B8D">
            <w:pPr>
              <w:rPr>
                <w:sz w:val="8"/>
                <w:szCs w:val="8"/>
              </w:rPr>
            </w:pPr>
          </w:p>
        </w:tc>
        <w:tc>
          <w:tcPr>
            <w:tcW w:w="20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1EDE05D" w14:textId="77777777" w:rsidR="00642D75" w:rsidRPr="00B4106C" w:rsidRDefault="00642D75" w:rsidP="00D64B8D">
            <w:pPr>
              <w:rPr>
                <w:sz w:val="8"/>
                <w:szCs w:val="8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</w:tcPr>
          <w:p w14:paraId="1DC4FBFF" w14:textId="77777777" w:rsidR="00642D75" w:rsidRPr="00B4106C" w:rsidRDefault="00642D75" w:rsidP="00D64B8D">
            <w:pPr>
              <w:rPr>
                <w:sz w:val="8"/>
                <w:szCs w:val="8"/>
              </w:rPr>
            </w:pPr>
          </w:p>
        </w:tc>
        <w:tc>
          <w:tcPr>
            <w:tcW w:w="2747" w:type="dxa"/>
            <w:tcBorders>
              <w:top w:val="nil"/>
              <w:left w:val="nil"/>
              <w:bottom w:val="nil"/>
              <w:right w:val="nil"/>
            </w:tcBorders>
          </w:tcPr>
          <w:p w14:paraId="29041F8F" w14:textId="77777777" w:rsidR="00642D75" w:rsidRPr="00B4106C" w:rsidRDefault="00642D75" w:rsidP="00D64B8D">
            <w:pPr>
              <w:rPr>
                <w:sz w:val="8"/>
                <w:szCs w:val="8"/>
              </w:rPr>
            </w:pPr>
          </w:p>
        </w:tc>
      </w:tr>
    </w:tbl>
    <w:p w14:paraId="6D53B889" w14:textId="77777777" w:rsidR="00642D75" w:rsidRPr="00B4106C" w:rsidRDefault="00642D75" w:rsidP="00642D75">
      <w:pPr>
        <w:pStyle w:val="NoSpacing"/>
        <w:rPr>
          <w:rFonts w:ascii="Arial Black" w:hAnsi="Arial Black" w:cs="Arial"/>
          <w:sz w:val="8"/>
          <w:szCs w:val="8"/>
        </w:rPr>
      </w:pPr>
    </w:p>
    <w:p w14:paraId="5B74026E" w14:textId="01F160CD" w:rsidR="00642D75" w:rsidRPr="00642D75" w:rsidRDefault="00642D75" w:rsidP="00642D75">
      <w:pPr>
        <w:pStyle w:val="NoSpacing"/>
        <w:jc w:val="center"/>
        <w:rPr>
          <w:rFonts w:ascii="Arial Black" w:hAnsi="Arial Black" w:cs="Arial"/>
        </w:rPr>
      </w:pPr>
      <w:r w:rsidRPr="00EC1621">
        <w:rPr>
          <w:rFonts w:ascii="Arial Black" w:hAnsi="Arial Black" w:cs="Arial"/>
        </w:rPr>
        <w:t>Please Select Sponsorship Level</w:t>
      </w:r>
    </w:p>
    <w:tbl>
      <w:tblPr>
        <w:tblW w:w="10296" w:type="dxa"/>
        <w:tblInd w:w="-65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18" w:space="0" w:color="000000"/>
        </w:tblBorders>
        <w:tblLook w:val="04A0" w:firstRow="1" w:lastRow="0" w:firstColumn="1" w:lastColumn="0" w:noHBand="0" w:noVBand="1"/>
      </w:tblPr>
      <w:tblGrid>
        <w:gridCol w:w="678"/>
        <w:gridCol w:w="1657"/>
        <w:gridCol w:w="425"/>
        <w:gridCol w:w="6390"/>
        <w:gridCol w:w="1146"/>
      </w:tblGrid>
      <w:tr w:rsidR="00642D75" w:rsidRPr="00C50202" w14:paraId="0EAB5791" w14:textId="77777777" w:rsidTr="00D64B8D">
        <w:trPr>
          <w:cantSplit/>
        </w:trPr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C8E20F6" w14:textId="77777777" w:rsidR="00642D75" w:rsidRPr="00B4106C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  <w:szCs w:val="8"/>
              </w:rPr>
            </w:pP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3933F87" w14:textId="77777777" w:rsidR="00642D75" w:rsidRPr="00B4106C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cs="Arial"/>
                <w:b/>
                <w:sz w:val="8"/>
                <w:szCs w:val="8"/>
              </w:rPr>
            </w:pPr>
          </w:p>
        </w:tc>
        <w:tc>
          <w:tcPr>
            <w:tcW w:w="6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2F906CC" w14:textId="77777777" w:rsidR="00642D75" w:rsidRPr="00B4106C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cs="Arial"/>
                <w:b/>
                <w:sz w:val="8"/>
                <w:szCs w:val="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686710A" w14:textId="77777777" w:rsidR="00642D75" w:rsidRPr="00B4106C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cs="Arial"/>
                <w:b/>
                <w:sz w:val="8"/>
                <w:szCs w:val="8"/>
              </w:rPr>
            </w:pPr>
          </w:p>
        </w:tc>
      </w:tr>
      <w:tr w:rsidR="00642D75" w:rsidRPr="00C50202" w14:paraId="5BECFE63" w14:textId="77777777" w:rsidTr="00D64B8D">
        <w:trPr>
          <w:cantSplit/>
        </w:trPr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</w:tcPr>
          <w:p w14:paraId="5E4B125E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22"/>
                <w:szCs w:val="22"/>
              </w:rPr>
            </w:pP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</w:tcPr>
          <w:p w14:paraId="010C7EF0" w14:textId="77777777" w:rsidR="00642D75" w:rsidRPr="00B4106C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cs="Arial"/>
                <w:b/>
                <w:sz w:val="22"/>
                <w:szCs w:val="20"/>
              </w:rPr>
            </w:pPr>
            <w:r w:rsidRPr="00B4106C">
              <w:rPr>
                <w:rFonts w:cs="Arial"/>
                <w:b/>
                <w:sz w:val="22"/>
                <w:szCs w:val="20"/>
              </w:rPr>
              <w:t>Level</w:t>
            </w:r>
          </w:p>
        </w:tc>
        <w:tc>
          <w:tcPr>
            <w:tcW w:w="68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</w:tcPr>
          <w:p w14:paraId="576E680C" w14:textId="77777777" w:rsidR="00642D75" w:rsidRPr="00B4106C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cs="Arial"/>
                <w:b/>
                <w:sz w:val="22"/>
                <w:szCs w:val="22"/>
              </w:rPr>
            </w:pPr>
            <w:r w:rsidRPr="00B4106C">
              <w:rPr>
                <w:rFonts w:cs="Arial"/>
                <w:b/>
                <w:sz w:val="22"/>
                <w:szCs w:val="22"/>
              </w:rPr>
              <w:t>Description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</w:tcPr>
          <w:p w14:paraId="419A6A4E" w14:textId="77777777" w:rsidR="00642D75" w:rsidRPr="00B4106C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cs="Arial"/>
                <w:b/>
                <w:sz w:val="22"/>
                <w:szCs w:val="22"/>
              </w:rPr>
            </w:pPr>
            <w:r w:rsidRPr="00B4106C">
              <w:rPr>
                <w:rFonts w:cs="Arial"/>
                <w:b/>
                <w:sz w:val="22"/>
                <w:szCs w:val="22"/>
              </w:rPr>
              <w:t>Fee</w:t>
            </w:r>
          </w:p>
        </w:tc>
      </w:tr>
      <w:tr w:rsidR="00642D75" w:rsidRPr="00C50202" w14:paraId="36D72FE1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2DE803D1" w14:textId="77777777" w:rsidR="00642D75" w:rsidRPr="00B4106C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  <w:szCs w:val="8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38E73953" w14:textId="77777777" w:rsidR="00642D75" w:rsidRPr="00B4106C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cs="Arial"/>
                <w:b/>
                <w:sz w:val="8"/>
                <w:szCs w:val="8"/>
              </w:rPr>
            </w:pPr>
          </w:p>
        </w:tc>
        <w:tc>
          <w:tcPr>
            <w:tcW w:w="68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198EFB2C" w14:textId="77777777" w:rsidR="00642D75" w:rsidRPr="00B4106C" w:rsidRDefault="00642D75" w:rsidP="00D64B8D">
            <w:pPr>
              <w:widowControl/>
              <w:autoSpaceDE/>
              <w:autoSpaceDN/>
              <w:adjustRightInd/>
              <w:rPr>
                <w:rFonts w:cs="Arial"/>
                <w:b/>
                <w:sz w:val="8"/>
                <w:szCs w:val="8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1D468E8B" w14:textId="77777777" w:rsidR="00642D75" w:rsidRPr="00B4106C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sz w:val="8"/>
                <w:szCs w:val="8"/>
              </w:rPr>
            </w:pPr>
          </w:p>
        </w:tc>
      </w:tr>
      <w:tr w:rsidR="00642D75" w:rsidRPr="00C50202" w14:paraId="4C3C0750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</w:tcPr>
          <w:p w14:paraId="7854AC38" w14:textId="77777777" w:rsidR="00642D75" w:rsidRPr="00B4106C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  <w:szCs w:val="8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</w:tcPr>
          <w:p w14:paraId="635FC63F" w14:textId="77777777" w:rsidR="00642D75" w:rsidRPr="00B4106C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cs="Arial"/>
                <w:b/>
                <w:sz w:val="8"/>
                <w:szCs w:val="8"/>
              </w:rPr>
            </w:pPr>
          </w:p>
        </w:tc>
        <w:tc>
          <w:tcPr>
            <w:tcW w:w="68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4539EC" w14:textId="77777777" w:rsidR="00642D75" w:rsidRPr="00B4106C" w:rsidRDefault="00642D75" w:rsidP="00D64B8D">
            <w:pPr>
              <w:widowControl/>
              <w:autoSpaceDE/>
              <w:autoSpaceDN/>
              <w:adjustRightInd/>
              <w:rPr>
                <w:rFonts w:cs="Arial"/>
                <w:b/>
                <w:sz w:val="8"/>
                <w:szCs w:val="8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36CC072D" w14:textId="77777777" w:rsidR="00642D75" w:rsidRPr="00B4106C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sz w:val="8"/>
                <w:szCs w:val="8"/>
              </w:rPr>
            </w:pPr>
          </w:p>
        </w:tc>
      </w:tr>
      <w:tr w:rsidR="00642D75" w:rsidRPr="00C50202" w14:paraId="00E68F40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</w:tcPr>
          <w:p w14:paraId="35F16A38" w14:textId="77777777" w:rsidR="00642D75" w:rsidRPr="00915AF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22"/>
                <w:szCs w:val="22"/>
              </w:rPr>
            </w:pPr>
            <w:r w:rsidRPr="00C50202">
              <w:rPr>
                <w:rFonts w:cs="Arial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5020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C50202">
              <w:rPr>
                <w:rFonts w:cs="Arial"/>
                <w:sz w:val="22"/>
                <w:szCs w:val="22"/>
              </w:rPr>
            </w:r>
            <w:r w:rsidRPr="00C50202">
              <w:rPr>
                <w:rFonts w:cs="Arial"/>
                <w:sz w:val="22"/>
                <w:szCs w:val="22"/>
              </w:rPr>
              <w:fldChar w:fldCharType="separate"/>
            </w:r>
            <w:r w:rsidRPr="00C50202">
              <w:rPr>
                <w:rFonts w:cs="Arial"/>
                <w:sz w:val="22"/>
                <w:szCs w:val="22"/>
              </w:rPr>
              <w:fldChar w:fldCharType="end"/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</w:tcPr>
          <w:p w14:paraId="0984BE3D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ascii="Arial Black" w:hAnsi="Arial Black" w:cs="Arial"/>
                <w:b/>
                <w:sz w:val="22"/>
                <w:szCs w:val="20"/>
              </w:rPr>
            </w:pPr>
            <w:r w:rsidRPr="00185AF9">
              <w:rPr>
                <w:rFonts w:ascii="Arial Black" w:hAnsi="Arial Black" w:cs="Arial"/>
                <w:b/>
                <w:sz w:val="22"/>
                <w:szCs w:val="20"/>
              </w:rPr>
              <w:t>Diamond</w:t>
            </w:r>
          </w:p>
        </w:tc>
        <w:tc>
          <w:tcPr>
            <w:tcW w:w="68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82E01C" w14:textId="77777777" w:rsidR="00642D75" w:rsidRPr="00BD2AD5" w:rsidRDefault="00642D75" w:rsidP="00D64B8D">
            <w:pPr>
              <w:widowControl/>
              <w:autoSpaceDE/>
              <w:autoSpaceDN/>
              <w:adjustRightInd/>
              <w:rPr>
                <w:rFonts w:cs="Arial"/>
                <w:bCs/>
                <w:sz w:val="22"/>
                <w:szCs w:val="22"/>
              </w:rPr>
            </w:pPr>
            <w:r w:rsidRPr="00BD2AD5">
              <w:rPr>
                <w:rFonts w:cs="Arial"/>
                <w:bCs/>
                <w:sz w:val="22"/>
                <w:szCs w:val="22"/>
              </w:rPr>
              <w:t xml:space="preserve">This sponsorship </w:t>
            </w:r>
            <w:r w:rsidRPr="00185AF9">
              <w:rPr>
                <w:rFonts w:cs="Arial"/>
                <w:bCs/>
                <w:sz w:val="22"/>
                <w:szCs w:val="22"/>
              </w:rPr>
              <w:t>includes your logo linked on our website, public recognition as a major sponsor in all conference materials, twenty-five (25) registrations, and a display table.</w:t>
            </w:r>
            <w:r>
              <w:rPr>
                <w:rFonts w:cs="Arial"/>
                <w:bCs/>
                <w:sz w:val="22"/>
                <w:szCs w:val="22"/>
              </w:rPr>
              <w:t xml:space="preserve"> </w:t>
            </w:r>
            <w:r w:rsidRPr="00185AF9">
              <w:rPr>
                <w:rFonts w:ascii="Arial Black" w:hAnsi="Arial Black" w:cs="Arial"/>
                <w:b/>
                <w:sz w:val="22"/>
                <w:szCs w:val="22"/>
              </w:rPr>
              <w:t xml:space="preserve"># 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6BDC639E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185AF9">
              <w:rPr>
                <w:rFonts w:cs="Arial"/>
                <w:b/>
                <w:bCs/>
                <w:sz w:val="22"/>
                <w:szCs w:val="22"/>
              </w:rPr>
              <w:t>$20,000+</w:t>
            </w:r>
          </w:p>
        </w:tc>
      </w:tr>
      <w:tr w:rsidR="00642D75" w:rsidRPr="00C50202" w14:paraId="21129022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</w:tcPr>
          <w:p w14:paraId="28123EA0" w14:textId="77777777" w:rsidR="00642D75" w:rsidRPr="00915AF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  <w:szCs w:val="8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</w:tcPr>
          <w:p w14:paraId="5EF958B1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ascii="Arial Black" w:hAnsi="Arial Black" w:cs="Arial"/>
                <w:b/>
                <w:sz w:val="8"/>
                <w:szCs w:val="8"/>
              </w:rPr>
            </w:pPr>
          </w:p>
        </w:tc>
        <w:tc>
          <w:tcPr>
            <w:tcW w:w="68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CC581B" w14:textId="77777777" w:rsidR="00642D75" w:rsidRPr="00915AF2" w:rsidRDefault="00642D75" w:rsidP="00D64B8D">
            <w:pPr>
              <w:widowControl/>
              <w:autoSpaceDE/>
              <w:autoSpaceDN/>
              <w:adjustRightInd/>
              <w:rPr>
                <w:rFonts w:cs="Arial"/>
                <w:b/>
                <w:sz w:val="8"/>
                <w:szCs w:val="8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205CBEDB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b/>
                <w:bCs/>
                <w:sz w:val="8"/>
                <w:szCs w:val="8"/>
              </w:rPr>
            </w:pPr>
          </w:p>
        </w:tc>
      </w:tr>
      <w:tr w:rsidR="00642D75" w:rsidRPr="00C50202" w14:paraId="1DE90DFA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302125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22"/>
              </w:rPr>
            </w:pPr>
            <w:r w:rsidRPr="00C50202">
              <w:rPr>
                <w:rFonts w:cs="Arial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12"/>
            <w:r w:rsidRPr="00C5020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C50202">
              <w:rPr>
                <w:rFonts w:cs="Arial"/>
                <w:sz w:val="22"/>
                <w:szCs w:val="22"/>
              </w:rPr>
            </w:r>
            <w:r w:rsidRPr="00C50202">
              <w:rPr>
                <w:rFonts w:cs="Arial"/>
                <w:sz w:val="22"/>
                <w:szCs w:val="22"/>
              </w:rPr>
              <w:fldChar w:fldCharType="separate"/>
            </w:r>
            <w:r w:rsidRPr="00C50202">
              <w:rPr>
                <w:rFonts w:eastAsia="Calibri" w:cs="Arial"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747C82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ascii="Arial Black" w:hAnsi="Arial Black" w:cs="Arial"/>
                <w:b/>
                <w:sz w:val="22"/>
                <w:szCs w:val="22"/>
              </w:rPr>
            </w:pPr>
            <w:r w:rsidRPr="00185AF9">
              <w:rPr>
                <w:rFonts w:ascii="Arial Black" w:hAnsi="Arial Black" w:cs="Arial"/>
                <w:b/>
                <w:sz w:val="22"/>
                <w:szCs w:val="20"/>
              </w:rPr>
              <w:t>Platinum</w:t>
            </w:r>
          </w:p>
        </w:tc>
        <w:tc>
          <w:tcPr>
            <w:tcW w:w="68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5CD94890" w14:textId="77777777" w:rsidR="00642D75" w:rsidRPr="00BD2AD5" w:rsidRDefault="00642D75" w:rsidP="00D64B8D">
            <w:pPr>
              <w:widowControl/>
              <w:autoSpaceDE/>
              <w:autoSpaceDN/>
              <w:adjustRightInd/>
              <w:rPr>
                <w:rFonts w:cs="Arial"/>
                <w:bCs/>
                <w:sz w:val="22"/>
                <w:szCs w:val="22"/>
              </w:rPr>
            </w:pPr>
            <w:r w:rsidRPr="00BD2AD5">
              <w:rPr>
                <w:rFonts w:cs="Arial"/>
                <w:bCs/>
                <w:sz w:val="22"/>
                <w:szCs w:val="22"/>
              </w:rPr>
              <w:t>This sponsorship</w:t>
            </w:r>
            <w:r>
              <w:rPr>
                <w:rFonts w:cs="Arial"/>
                <w:bCs/>
                <w:sz w:val="22"/>
                <w:szCs w:val="22"/>
              </w:rPr>
              <w:t xml:space="preserve"> </w:t>
            </w:r>
            <w:r w:rsidRPr="00185AF9">
              <w:rPr>
                <w:rFonts w:cs="Arial"/>
                <w:bCs/>
                <w:sz w:val="22"/>
                <w:szCs w:val="22"/>
              </w:rPr>
              <w:t>includes your organization’s logo linked on our website, public recognition as a sponsor of a workshop or speaker in conference materials, fifteen (15) registrations, and a display table.</w:t>
            </w:r>
            <w:r w:rsidRPr="00185AF9">
              <w:rPr>
                <w:rFonts w:ascii="Arial Black" w:hAnsi="Arial Black" w:cs="Arial"/>
                <w:bCs/>
                <w:sz w:val="22"/>
                <w:szCs w:val="22"/>
              </w:rPr>
              <w:t xml:space="preserve"> </w:t>
            </w:r>
            <w:r w:rsidRPr="00185AF9">
              <w:rPr>
                <w:rFonts w:ascii="Arial Black" w:hAnsi="Arial Black" w:cs="Arial"/>
                <w:b/>
                <w:sz w:val="22"/>
                <w:szCs w:val="22"/>
              </w:rPr>
              <w:t xml:space="preserve"># </w:t>
            </w:r>
          </w:p>
        </w:tc>
        <w:tc>
          <w:tcPr>
            <w:tcW w:w="1146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6C1A524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185AF9">
              <w:rPr>
                <w:rFonts w:cs="Arial"/>
                <w:b/>
                <w:bCs/>
                <w:sz w:val="22"/>
                <w:szCs w:val="22"/>
              </w:rPr>
              <w:t>$10000+</w:t>
            </w:r>
          </w:p>
        </w:tc>
      </w:tr>
      <w:tr w:rsidR="00642D75" w:rsidRPr="00C50202" w14:paraId="6D3380F1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</w:tcPr>
          <w:p w14:paraId="10C9F6A1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22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</w:tcPr>
          <w:p w14:paraId="2F074AEB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ascii="Arial Black" w:hAnsi="Arial Black" w:cs="Arial"/>
                <w:b/>
                <w:sz w:val="22"/>
                <w:szCs w:val="22"/>
              </w:rPr>
            </w:pPr>
          </w:p>
        </w:tc>
        <w:tc>
          <w:tcPr>
            <w:tcW w:w="68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D1D756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22"/>
                <w:szCs w:val="22"/>
              </w:rPr>
            </w:pPr>
          </w:p>
        </w:tc>
        <w:tc>
          <w:tcPr>
            <w:tcW w:w="114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3EE067" w14:textId="77777777" w:rsidR="00642D75" w:rsidRPr="00185AF9" w:rsidRDefault="00642D75" w:rsidP="00D64B8D">
            <w:pPr>
              <w:widowControl/>
              <w:autoSpaceDE/>
              <w:autoSpaceDN/>
              <w:adjustRightInd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  <w:tr w:rsidR="00642D75" w:rsidRPr="00C50202" w14:paraId="7AB5ED7A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</w:tcPr>
          <w:p w14:paraId="6BE6A039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</w:tcPr>
          <w:p w14:paraId="099DA285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ascii="Arial Black" w:hAnsi="Arial Black" w:cs="Arial"/>
                <w:b/>
                <w:sz w:val="8"/>
                <w:szCs w:val="22"/>
              </w:rPr>
            </w:pPr>
          </w:p>
        </w:tc>
        <w:tc>
          <w:tcPr>
            <w:tcW w:w="68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708CDF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  <w:szCs w:val="22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1BD94EEF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b/>
                <w:bCs/>
                <w:sz w:val="8"/>
                <w:szCs w:val="22"/>
              </w:rPr>
            </w:pPr>
          </w:p>
        </w:tc>
      </w:tr>
      <w:tr w:rsidR="00642D75" w:rsidRPr="00C50202" w14:paraId="5E3922BE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646C8A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22"/>
              </w:rPr>
            </w:pPr>
            <w:r w:rsidRPr="00C50202">
              <w:rPr>
                <w:rFonts w:cs="Arial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5020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C50202">
              <w:rPr>
                <w:rFonts w:cs="Arial"/>
                <w:sz w:val="22"/>
                <w:szCs w:val="22"/>
              </w:rPr>
            </w:r>
            <w:r w:rsidRPr="00C50202">
              <w:rPr>
                <w:rFonts w:cs="Arial"/>
                <w:sz w:val="22"/>
                <w:szCs w:val="22"/>
              </w:rPr>
              <w:fldChar w:fldCharType="separate"/>
            </w:r>
            <w:r w:rsidRPr="00C50202">
              <w:rPr>
                <w:rFonts w:cs="Arial"/>
                <w:sz w:val="22"/>
                <w:szCs w:val="22"/>
              </w:rPr>
              <w:fldChar w:fldCharType="end"/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A4B07E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ascii="Arial Black" w:hAnsi="Arial Black" w:cs="Arial"/>
                <w:b/>
                <w:sz w:val="22"/>
                <w:szCs w:val="22"/>
              </w:rPr>
            </w:pPr>
            <w:r w:rsidRPr="00185AF9">
              <w:rPr>
                <w:rFonts w:ascii="Arial Black" w:hAnsi="Arial Black" w:cs="Arial"/>
                <w:b/>
                <w:sz w:val="22"/>
                <w:szCs w:val="22"/>
              </w:rPr>
              <w:t>Gold</w:t>
            </w:r>
          </w:p>
        </w:tc>
        <w:tc>
          <w:tcPr>
            <w:tcW w:w="68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24139AC1" w14:textId="77777777" w:rsidR="00642D75" w:rsidRPr="00DA1DA2" w:rsidRDefault="00642D75" w:rsidP="00D64B8D">
            <w:pPr>
              <w:widowControl/>
              <w:autoSpaceDE/>
              <w:autoSpaceDN/>
              <w:adjustRightInd/>
              <w:rPr>
                <w:rFonts w:cs="Arial"/>
                <w:bCs/>
                <w:sz w:val="22"/>
                <w:szCs w:val="22"/>
              </w:rPr>
            </w:pPr>
            <w:r w:rsidRPr="00DA1DA2">
              <w:rPr>
                <w:rFonts w:cs="Arial"/>
                <w:bCs/>
                <w:sz w:val="22"/>
                <w:szCs w:val="22"/>
              </w:rPr>
              <w:t xml:space="preserve">This sponsorship </w:t>
            </w:r>
            <w:r w:rsidRPr="00185AF9">
              <w:rPr>
                <w:rFonts w:cs="Arial"/>
                <w:bCs/>
                <w:sz w:val="22"/>
                <w:szCs w:val="22"/>
              </w:rPr>
              <w:t>includes your organization’s logo linked on our website, public recognition as a sponsor, ten (10) registrations, and a display table</w:t>
            </w:r>
            <w:r>
              <w:rPr>
                <w:rFonts w:cs="Arial"/>
                <w:bCs/>
                <w:sz w:val="22"/>
                <w:szCs w:val="22"/>
              </w:rPr>
              <w:t xml:space="preserve">. </w:t>
            </w:r>
            <w:r w:rsidRPr="00185AF9">
              <w:rPr>
                <w:rFonts w:ascii="Arial Black" w:hAnsi="Arial Black" w:cs="Arial"/>
                <w:b/>
                <w:sz w:val="22"/>
                <w:szCs w:val="22"/>
              </w:rPr>
              <w:t xml:space="preserve"># </w:t>
            </w:r>
          </w:p>
        </w:tc>
        <w:tc>
          <w:tcPr>
            <w:tcW w:w="1146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F24B4CF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185AF9">
              <w:rPr>
                <w:rFonts w:cs="Arial"/>
                <w:b/>
                <w:bCs/>
                <w:sz w:val="22"/>
                <w:szCs w:val="22"/>
              </w:rPr>
              <w:t>$5000</w:t>
            </w:r>
          </w:p>
        </w:tc>
      </w:tr>
      <w:tr w:rsidR="00642D75" w:rsidRPr="00C50202" w14:paraId="5C3BB896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</w:tcPr>
          <w:p w14:paraId="50F6C00B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24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</w:tcPr>
          <w:p w14:paraId="25324ADA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ascii="Arial Black" w:hAnsi="Arial Black" w:cs="Arial"/>
                <w:b/>
                <w:sz w:val="22"/>
                <w:szCs w:val="22"/>
              </w:rPr>
            </w:pPr>
          </w:p>
        </w:tc>
        <w:tc>
          <w:tcPr>
            <w:tcW w:w="68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6E5368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22"/>
                <w:szCs w:val="22"/>
              </w:rPr>
            </w:pPr>
          </w:p>
        </w:tc>
        <w:tc>
          <w:tcPr>
            <w:tcW w:w="114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8277D3" w14:textId="77777777" w:rsidR="00642D75" w:rsidRPr="00185AF9" w:rsidRDefault="00642D75" w:rsidP="00D64B8D">
            <w:pPr>
              <w:widowControl/>
              <w:autoSpaceDE/>
              <w:autoSpaceDN/>
              <w:adjustRightInd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  <w:tr w:rsidR="00642D75" w:rsidRPr="00C50202" w14:paraId="3F88B80E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</w:tcPr>
          <w:p w14:paraId="7A2531A6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</w:tcPr>
          <w:p w14:paraId="7FEEA15D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ascii="Arial Black" w:hAnsi="Arial Black" w:cs="Arial"/>
                <w:b/>
                <w:sz w:val="8"/>
                <w:szCs w:val="22"/>
              </w:rPr>
            </w:pPr>
          </w:p>
        </w:tc>
        <w:tc>
          <w:tcPr>
            <w:tcW w:w="68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B17AEE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  <w:szCs w:val="22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33C59F9A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b/>
                <w:bCs/>
                <w:sz w:val="8"/>
                <w:szCs w:val="22"/>
              </w:rPr>
            </w:pPr>
          </w:p>
        </w:tc>
      </w:tr>
      <w:tr w:rsidR="00642D75" w:rsidRPr="00C50202" w14:paraId="48BCB409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09BFA5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24"/>
              </w:rPr>
            </w:pPr>
            <w:r w:rsidRPr="00C50202">
              <w:rPr>
                <w:rFonts w:cs="Arial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020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C50202">
              <w:rPr>
                <w:rFonts w:cs="Arial"/>
                <w:sz w:val="22"/>
                <w:szCs w:val="22"/>
              </w:rPr>
            </w:r>
            <w:r w:rsidRPr="00C50202">
              <w:rPr>
                <w:rFonts w:cs="Arial"/>
                <w:sz w:val="22"/>
                <w:szCs w:val="22"/>
              </w:rPr>
              <w:fldChar w:fldCharType="separate"/>
            </w:r>
            <w:r w:rsidRPr="00C50202">
              <w:rPr>
                <w:rFonts w:cs="Arial"/>
                <w:sz w:val="22"/>
                <w:szCs w:val="22"/>
              </w:rPr>
              <w:fldChar w:fldCharType="end"/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0A1B45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ascii="Arial Black" w:hAnsi="Arial Black" w:cs="Arial"/>
                <w:b/>
                <w:sz w:val="24"/>
              </w:rPr>
            </w:pPr>
            <w:r w:rsidRPr="00185AF9">
              <w:rPr>
                <w:rFonts w:ascii="Arial Black" w:hAnsi="Arial Black" w:cs="Arial"/>
                <w:b/>
                <w:sz w:val="22"/>
                <w:szCs w:val="22"/>
              </w:rPr>
              <w:t>Silver</w:t>
            </w:r>
          </w:p>
        </w:tc>
        <w:tc>
          <w:tcPr>
            <w:tcW w:w="681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EC5097F" w14:textId="77777777" w:rsidR="00642D75" w:rsidRPr="00DA1DA2" w:rsidRDefault="00642D75" w:rsidP="00D64B8D">
            <w:pPr>
              <w:widowControl/>
              <w:autoSpaceDE/>
              <w:autoSpaceDN/>
              <w:adjustRightInd/>
              <w:rPr>
                <w:rFonts w:cs="Arial"/>
                <w:bCs/>
                <w:sz w:val="22"/>
                <w:szCs w:val="22"/>
              </w:rPr>
            </w:pPr>
            <w:r w:rsidRPr="00DA1DA2">
              <w:rPr>
                <w:rFonts w:cs="Arial"/>
                <w:bCs/>
                <w:sz w:val="22"/>
                <w:szCs w:val="22"/>
              </w:rPr>
              <w:t xml:space="preserve">This sponsorship </w:t>
            </w:r>
            <w:r w:rsidRPr="00185AF9">
              <w:rPr>
                <w:rFonts w:cs="Arial"/>
                <w:bCs/>
                <w:sz w:val="22"/>
                <w:szCs w:val="22"/>
              </w:rPr>
              <w:t>includes your organization’s logo linked on our website, six (6) registrations, and a display table.</w:t>
            </w:r>
            <w:r w:rsidRPr="00DA1DA2"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185AF9">
              <w:rPr>
                <w:rFonts w:ascii="Arial Black" w:hAnsi="Arial Black" w:cs="Arial"/>
                <w:b/>
                <w:sz w:val="22"/>
                <w:szCs w:val="22"/>
              </w:rPr>
              <w:t>#</w:t>
            </w:r>
            <w:r w:rsidRPr="00185AF9">
              <w:rPr>
                <w:rFonts w:ascii="Arial Black" w:hAnsi="Arial Black" w:cs="Arial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480A2866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185AF9">
              <w:rPr>
                <w:rFonts w:cs="Arial"/>
                <w:b/>
                <w:bCs/>
                <w:sz w:val="22"/>
                <w:szCs w:val="22"/>
              </w:rPr>
              <w:t>$3500</w:t>
            </w:r>
          </w:p>
        </w:tc>
      </w:tr>
      <w:tr w:rsidR="00642D75" w:rsidRPr="00C50202" w14:paraId="0EE83999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</w:tcPr>
          <w:p w14:paraId="0A539517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</w:tcPr>
          <w:p w14:paraId="438B4256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ascii="Arial Black" w:hAnsi="Arial Black" w:cs="Arial"/>
                <w:b/>
                <w:sz w:val="8"/>
              </w:rPr>
            </w:pPr>
          </w:p>
        </w:tc>
        <w:tc>
          <w:tcPr>
            <w:tcW w:w="68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7CB2CF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5AE499AC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b/>
                <w:bCs/>
                <w:sz w:val="8"/>
              </w:rPr>
            </w:pPr>
          </w:p>
        </w:tc>
      </w:tr>
      <w:tr w:rsidR="00642D75" w:rsidRPr="00C50202" w14:paraId="00708075" w14:textId="77777777" w:rsidTr="00D64B8D">
        <w:trPr>
          <w:cantSplit/>
          <w:trHeight w:val="459"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F65B73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24"/>
              </w:rPr>
            </w:pPr>
            <w:r w:rsidRPr="00C50202">
              <w:rPr>
                <w:rFonts w:cs="Arial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020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C50202">
              <w:rPr>
                <w:rFonts w:cs="Arial"/>
                <w:sz w:val="22"/>
                <w:szCs w:val="22"/>
              </w:rPr>
            </w:r>
            <w:r w:rsidRPr="00C50202">
              <w:rPr>
                <w:rFonts w:cs="Arial"/>
                <w:sz w:val="22"/>
                <w:szCs w:val="22"/>
              </w:rPr>
              <w:fldChar w:fldCharType="separate"/>
            </w:r>
            <w:r w:rsidRPr="00C50202">
              <w:rPr>
                <w:rFonts w:cs="Arial"/>
                <w:sz w:val="22"/>
                <w:szCs w:val="22"/>
              </w:rPr>
              <w:fldChar w:fldCharType="end"/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1F45CF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ascii="Arial Black" w:hAnsi="Arial Black" w:cs="Arial"/>
                <w:b/>
                <w:sz w:val="22"/>
                <w:szCs w:val="22"/>
              </w:rPr>
            </w:pPr>
            <w:r w:rsidRPr="00185AF9">
              <w:rPr>
                <w:rFonts w:ascii="Arial Black" w:hAnsi="Arial Black" w:cs="Arial"/>
                <w:b/>
                <w:sz w:val="22"/>
                <w:szCs w:val="22"/>
              </w:rPr>
              <w:t>Copper</w:t>
            </w:r>
          </w:p>
        </w:tc>
        <w:tc>
          <w:tcPr>
            <w:tcW w:w="681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DC5F9EE" w14:textId="77777777" w:rsidR="00642D75" w:rsidRDefault="00642D75" w:rsidP="00D64B8D">
            <w:pPr>
              <w:widowControl/>
              <w:autoSpaceDE/>
              <w:autoSpaceDN/>
              <w:adjustRightInd/>
              <w:rPr>
                <w:rFonts w:cs="Arial"/>
                <w:bCs/>
                <w:sz w:val="22"/>
                <w:szCs w:val="22"/>
              </w:rPr>
            </w:pPr>
            <w:r w:rsidRPr="004B5838">
              <w:rPr>
                <w:rFonts w:cs="Arial"/>
                <w:bCs/>
                <w:sz w:val="22"/>
                <w:szCs w:val="22"/>
              </w:rPr>
              <w:t xml:space="preserve">This sponsorship </w:t>
            </w:r>
            <w:r w:rsidRPr="00185AF9">
              <w:rPr>
                <w:rFonts w:cs="Arial"/>
                <w:bCs/>
                <w:sz w:val="22"/>
                <w:szCs w:val="22"/>
              </w:rPr>
              <w:t>includes your organization’s logo on the website and four (4) registrations.</w:t>
            </w:r>
            <w:r w:rsidRPr="00185AF9">
              <w:rPr>
                <w:rFonts w:ascii="Arial Black" w:hAnsi="Arial Black" w:cs="Arial"/>
                <w:b/>
                <w:sz w:val="22"/>
                <w:szCs w:val="22"/>
              </w:rPr>
              <w:t xml:space="preserve"> #</w:t>
            </w:r>
            <w:r w:rsidRPr="00185AF9">
              <w:rPr>
                <w:rFonts w:ascii="Arial Black" w:hAnsi="Arial Black" w:cs="Arial"/>
                <w:bCs/>
                <w:sz w:val="22"/>
                <w:szCs w:val="22"/>
              </w:rPr>
              <w:t xml:space="preserve"> </w:t>
            </w:r>
          </w:p>
          <w:p w14:paraId="4F11F04F" w14:textId="77777777" w:rsidR="00642D75" w:rsidRPr="004B5838" w:rsidRDefault="00642D75" w:rsidP="00D64B8D">
            <w:pPr>
              <w:widowControl/>
              <w:autoSpaceDE/>
              <w:autoSpaceDN/>
              <w:adjustRightInd/>
              <w:rPr>
                <w:rFonts w:cs="Arial"/>
                <w:bCs/>
                <w:sz w:val="8"/>
                <w:szCs w:val="8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3CE029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b/>
                <w:bCs/>
                <w:sz w:val="24"/>
              </w:rPr>
            </w:pPr>
            <w:r w:rsidRPr="00185AF9">
              <w:rPr>
                <w:rFonts w:cs="Arial"/>
                <w:b/>
                <w:bCs/>
                <w:sz w:val="22"/>
                <w:szCs w:val="22"/>
              </w:rPr>
              <w:t>$2500</w:t>
            </w:r>
          </w:p>
        </w:tc>
      </w:tr>
      <w:tr w:rsidR="00642D75" w:rsidRPr="00C50202" w14:paraId="0B7BDF7C" w14:textId="77777777" w:rsidTr="00D64B8D">
        <w:trPr>
          <w:cantSplit/>
          <w:trHeight w:val="459"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</w:tcPr>
          <w:p w14:paraId="76FCA9D8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22"/>
                <w:szCs w:val="22"/>
              </w:rPr>
            </w:pPr>
            <w:r w:rsidRPr="00C50202">
              <w:rPr>
                <w:rFonts w:cs="Arial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020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C50202">
              <w:rPr>
                <w:rFonts w:cs="Arial"/>
                <w:sz w:val="22"/>
                <w:szCs w:val="22"/>
              </w:rPr>
            </w:r>
            <w:r w:rsidRPr="00C50202">
              <w:rPr>
                <w:rFonts w:cs="Arial"/>
                <w:sz w:val="22"/>
                <w:szCs w:val="22"/>
              </w:rPr>
              <w:fldChar w:fldCharType="separate"/>
            </w:r>
            <w:r w:rsidRPr="00C50202">
              <w:rPr>
                <w:rFonts w:cs="Arial"/>
                <w:sz w:val="22"/>
                <w:szCs w:val="22"/>
              </w:rPr>
              <w:fldChar w:fldCharType="end"/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</w:tcPr>
          <w:p w14:paraId="560CBD27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ascii="Arial Black" w:hAnsi="Arial Black" w:cs="Arial"/>
                <w:b/>
                <w:sz w:val="22"/>
                <w:szCs w:val="22"/>
              </w:rPr>
            </w:pPr>
            <w:r w:rsidRPr="00185AF9">
              <w:rPr>
                <w:rFonts w:ascii="Arial Black" w:hAnsi="Arial Black" w:cs="Arial"/>
                <w:b/>
                <w:sz w:val="22"/>
                <w:szCs w:val="22"/>
              </w:rPr>
              <w:t>Bronze</w:t>
            </w:r>
          </w:p>
        </w:tc>
        <w:tc>
          <w:tcPr>
            <w:tcW w:w="68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1A4340" w14:textId="77777777" w:rsidR="00642D75" w:rsidRDefault="00642D75" w:rsidP="00D64B8D">
            <w:pPr>
              <w:widowControl/>
              <w:autoSpaceDE/>
              <w:autoSpaceDN/>
              <w:adjustRightInd/>
              <w:rPr>
                <w:rFonts w:cs="Arial"/>
                <w:bCs/>
                <w:sz w:val="22"/>
                <w:szCs w:val="22"/>
              </w:rPr>
            </w:pPr>
            <w:r w:rsidRPr="00286D99">
              <w:rPr>
                <w:rFonts w:cs="Arial"/>
                <w:bCs/>
                <w:sz w:val="22"/>
                <w:szCs w:val="22"/>
              </w:rPr>
              <w:t>This sponsorship</w:t>
            </w:r>
            <w:r w:rsidRPr="00185AF9">
              <w:rPr>
                <w:rFonts w:cs="Arial"/>
                <w:bCs/>
                <w:sz w:val="22"/>
                <w:szCs w:val="22"/>
              </w:rPr>
              <w:t xml:space="preserve"> includes your organization’s logo on the website and two (2) registrations.</w:t>
            </w:r>
          </w:p>
          <w:p w14:paraId="41C165F2" w14:textId="77777777" w:rsidR="006D008D" w:rsidRPr="006D008D" w:rsidRDefault="006D008D" w:rsidP="00D64B8D">
            <w:pPr>
              <w:widowControl/>
              <w:autoSpaceDE/>
              <w:autoSpaceDN/>
              <w:adjustRightInd/>
              <w:rPr>
                <w:rFonts w:cs="Arial"/>
                <w:bCs/>
                <w:sz w:val="8"/>
                <w:szCs w:val="8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3370DA85" w14:textId="77777777" w:rsidR="00642D75" w:rsidRPr="00185AF9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185AF9">
              <w:rPr>
                <w:rFonts w:cs="Arial"/>
                <w:b/>
                <w:bCs/>
                <w:sz w:val="22"/>
                <w:szCs w:val="22"/>
              </w:rPr>
              <w:t>$1500</w:t>
            </w:r>
          </w:p>
        </w:tc>
      </w:tr>
      <w:tr w:rsidR="006D008D" w:rsidRPr="00C50202" w14:paraId="7C7E224D" w14:textId="77777777" w:rsidTr="006D008D">
        <w:trPr>
          <w:cantSplit/>
          <w:trHeight w:val="333"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</w:tcPr>
          <w:p w14:paraId="5750F586" w14:textId="0649D96A" w:rsidR="006D008D" w:rsidRPr="00C50202" w:rsidRDefault="006D008D" w:rsidP="00D64B8D">
            <w:pPr>
              <w:widowControl/>
              <w:autoSpaceDE/>
              <w:autoSpaceDN/>
              <w:adjustRightInd/>
              <w:rPr>
                <w:rFonts w:cs="Arial"/>
                <w:sz w:val="22"/>
                <w:szCs w:val="22"/>
              </w:rPr>
            </w:pPr>
            <w:r w:rsidRPr="00C50202">
              <w:rPr>
                <w:rFonts w:cs="Arial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0202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Pr="00C50202">
              <w:rPr>
                <w:rFonts w:cs="Arial"/>
                <w:sz w:val="22"/>
                <w:szCs w:val="22"/>
              </w:rPr>
            </w:r>
            <w:r w:rsidRPr="00C50202">
              <w:rPr>
                <w:rFonts w:cs="Arial"/>
                <w:sz w:val="22"/>
                <w:szCs w:val="22"/>
              </w:rPr>
              <w:fldChar w:fldCharType="separate"/>
            </w:r>
            <w:r w:rsidRPr="00C50202">
              <w:rPr>
                <w:rFonts w:cs="Arial"/>
                <w:sz w:val="22"/>
                <w:szCs w:val="22"/>
              </w:rPr>
              <w:fldChar w:fldCharType="end"/>
            </w:r>
          </w:p>
        </w:tc>
        <w:tc>
          <w:tcPr>
            <w:tcW w:w="20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85CCC1" w14:textId="22249A5D" w:rsidR="006D008D" w:rsidRPr="00286D99" w:rsidRDefault="006D008D" w:rsidP="00D64B8D">
            <w:pPr>
              <w:widowControl/>
              <w:autoSpaceDE/>
              <w:autoSpaceDN/>
              <w:adjustRightInd/>
              <w:rPr>
                <w:rFonts w:cs="Arial"/>
                <w:bCs/>
                <w:sz w:val="22"/>
                <w:szCs w:val="22"/>
              </w:rPr>
            </w:pPr>
            <w:r w:rsidRPr="006D008D">
              <w:rPr>
                <w:rFonts w:ascii="Arial Black" w:hAnsi="Arial Black" w:cs="Arial"/>
                <w:b/>
                <w:sz w:val="22"/>
                <w:szCs w:val="22"/>
              </w:rPr>
              <w:t xml:space="preserve">Display </w:t>
            </w:r>
            <w:r>
              <w:rPr>
                <w:rFonts w:ascii="Arial Black" w:hAnsi="Arial Black" w:cs="Arial"/>
                <w:b/>
                <w:sz w:val="22"/>
                <w:szCs w:val="22"/>
              </w:rPr>
              <w:t>T</w:t>
            </w:r>
            <w:r w:rsidRPr="006D008D">
              <w:rPr>
                <w:rFonts w:ascii="Arial Black" w:hAnsi="Arial Black" w:cs="Arial"/>
                <w:b/>
                <w:sz w:val="22"/>
                <w:szCs w:val="22"/>
              </w:rPr>
              <w:t>able</w:t>
            </w:r>
          </w:p>
        </w:tc>
        <w:tc>
          <w:tcPr>
            <w:tcW w:w="6390" w:type="dxa"/>
            <w:tcBorders>
              <w:top w:val="nil"/>
              <w:left w:val="nil"/>
              <w:bottom w:val="nil"/>
              <w:right w:val="nil"/>
            </w:tcBorders>
          </w:tcPr>
          <w:p w14:paraId="78CE081F" w14:textId="2FB6E7E0" w:rsidR="006D008D" w:rsidRPr="00286D99" w:rsidRDefault="006D008D" w:rsidP="00D64B8D">
            <w:pPr>
              <w:widowControl/>
              <w:autoSpaceDE/>
              <w:autoSpaceDN/>
              <w:adjustRightInd/>
              <w:rPr>
                <w:rFonts w:cs="Arial"/>
                <w:bCs/>
                <w:sz w:val="22"/>
                <w:szCs w:val="22"/>
              </w:rPr>
            </w:pPr>
            <w:r w:rsidRPr="006D008D">
              <w:rPr>
                <w:rFonts w:cs="Arial"/>
                <w:bCs/>
                <w:sz w:val="22"/>
                <w:szCs w:val="22"/>
              </w:rPr>
              <w:t xml:space="preserve">This includes a table and two chairs. # 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131A8C1E" w14:textId="33453C53" w:rsidR="006D008D" w:rsidRPr="006D008D" w:rsidRDefault="006D008D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6D008D">
              <w:rPr>
                <w:rFonts w:cs="Arial"/>
                <w:b/>
                <w:bCs/>
                <w:sz w:val="22"/>
                <w:szCs w:val="22"/>
              </w:rPr>
              <w:t>$450</w:t>
            </w:r>
          </w:p>
        </w:tc>
      </w:tr>
      <w:tr w:rsidR="00642D75" w:rsidRPr="00C50202" w14:paraId="0BD2E159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</w:tcPr>
          <w:p w14:paraId="2A39503F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</w:tcPr>
          <w:p w14:paraId="73C83D33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</w:rPr>
            </w:pPr>
          </w:p>
        </w:tc>
        <w:tc>
          <w:tcPr>
            <w:tcW w:w="68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E0D632" w14:textId="77777777" w:rsidR="00642D75" w:rsidRPr="00C50202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b/>
                <w:sz w:val="8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38621FE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</w:rPr>
            </w:pPr>
          </w:p>
        </w:tc>
      </w:tr>
      <w:tr w:rsidR="00642D75" w:rsidRPr="00C50202" w14:paraId="30CD478E" w14:textId="77777777" w:rsidTr="00D64B8D">
        <w:trPr>
          <w:cantSplit/>
        </w:trPr>
        <w:tc>
          <w:tcPr>
            <w:tcW w:w="9150" w:type="dxa"/>
            <w:gridSpan w:val="4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41BBF2B" w14:textId="77777777" w:rsidR="00642D75" w:rsidRPr="00C50202" w:rsidRDefault="00642D75" w:rsidP="00D64B8D">
            <w:pPr>
              <w:widowControl/>
              <w:autoSpaceDE/>
              <w:autoSpaceDN/>
              <w:adjustRightInd/>
              <w:rPr>
                <w:rFonts w:ascii="Arial Black" w:hAnsi="Arial Black" w:cs="Arial"/>
                <w:sz w:val="22"/>
              </w:rPr>
            </w:pPr>
            <w:r w:rsidRPr="00B01715">
              <w:rPr>
                <w:rFonts w:cs="Arial"/>
                <w:b/>
                <w:bCs/>
                <w:sz w:val="22"/>
              </w:rPr>
              <w:t xml:space="preserve">Send logos via email in .jpg or. tiff format to: </w:t>
            </w:r>
            <w:hyperlink r:id="rId10" w:history="1">
              <w:r w:rsidRPr="00B01715">
                <w:rPr>
                  <w:rStyle w:val="Hyperlink"/>
                  <w:rFonts w:cs="Arial"/>
                  <w:b/>
                  <w:bCs/>
                  <w:sz w:val="22"/>
                </w:rPr>
                <w:t>ssc@comcast.net</w:t>
              </w:r>
            </w:hyperlink>
            <w:r>
              <w:rPr>
                <w:rFonts w:ascii="Arial Black" w:hAnsi="Arial Black" w:cs="Arial"/>
                <w:sz w:val="22"/>
              </w:rPr>
              <w:t xml:space="preserve">         </w:t>
            </w:r>
            <w:r w:rsidRPr="00C50202">
              <w:rPr>
                <w:rFonts w:ascii="Arial Black" w:hAnsi="Arial Black" w:cs="Arial"/>
                <w:sz w:val="22"/>
              </w:rPr>
              <w:t>Total Amount</w:t>
            </w:r>
          </w:p>
        </w:tc>
        <w:tc>
          <w:tcPr>
            <w:tcW w:w="11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7819210" w14:textId="77777777" w:rsidR="00642D75" w:rsidRPr="00C50202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sz w:val="24"/>
              </w:rPr>
            </w:pPr>
            <w:r w:rsidRPr="00C50202">
              <w:rPr>
                <w:rFonts w:cs="Arial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50202">
              <w:rPr>
                <w:rFonts w:cs="Arial"/>
                <w:sz w:val="22"/>
                <w:szCs w:val="22"/>
              </w:rPr>
              <w:instrText xml:space="preserve"> FORMTEXT </w:instrText>
            </w:r>
            <w:r w:rsidRPr="00C50202">
              <w:rPr>
                <w:rFonts w:cs="Arial"/>
                <w:sz w:val="22"/>
                <w:szCs w:val="22"/>
              </w:rPr>
            </w:r>
            <w:r w:rsidRPr="00C50202">
              <w:rPr>
                <w:rFonts w:cs="Arial"/>
                <w:sz w:val="22"/>
                <w:szCs w:val="22"/>
              </w:rPr>
              <w:fldChar w:fldCharType="separate"/>
            </w:r>
            <w:r w:rsidRPr="00C50202">
              <w:rPr>
                <w:rFonts w:cs="Arial"/>
                <w:noProof/>
                <w:sz w:val="22"/>
                <w:szCs w:val="22"/>
              </w:rPr>
              <w:t> </w:t>
            </w:r>
            <w:r w:rsidRPr="00C50202">
              <w:rPr>
                <w:rFonts w:cs="Arial"/>
                <w:noProof/>
                <w:sz w:val="22"/>
                <w:szCs w:val="22"/>
              </w:rPr>
              <w:t> </w:t>
            </w:r>
            <w:r w:rsidRPr="00C50202">
              <w:rPr>
                <w:rFonts w:cs="Arial"/>
                <w:noProof/>
                <w:sz w:val="22"/>
                <w:szCs w:val="22"/>
              </w:rPr>
              <w:t> </w:t>
            </w:r>
            <w:r w:rsidRPr="00C50202">
              <w:rPr>
                <w:rFonts w:cs="Arial"/>
                <w:noProof/>
                <w:sz w:val="22"/>
                <w:szCs w:val="22"/>
              </w:rPr>
              <w:t> </w:t>
            </w:r>
            <w:r w:rsidRPr="00C50202">
              <w:rPr>
                <w:rFonts w:cs="Arial"/>
                <w:noProof/>
                <w:sz w:val="22"/>
                <w:szCs w:val="22"/>
              </w:rPr>
              <w:t> </w:t>
            </w:r>
            <w:r w:rsidRPr="00C50202"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642D75" w:rsidRPr="00C50202" w14:paraId="58D2773B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</w:tcPr>
          <w:p w14:paraId="4E3EE0F6" w14:textId="77777777" w:rsidR="00642D75" w:rsidRPr="00E62B74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  <w:szCs w:val="8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</w:tcPr>
          <w:p w14:paraId="5D49170E" w14:textId="77777777" w:rsidR="00642D75" w:rsidRPr="00E62B74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  <w:szCs w:val="8"/>
              </w:rPr>
            </w:pPr>
          </w:p>
        </w:tc>
        <w:tc>
          <w:tcPr>
            <w:tcW w:w="68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065E2F" w14:textId="77777777" w:rsidR="00642D75" w:rsidRPr="00B01715" w:rsidRDefault="00642D75" w:rsidP="00D64B8D">
            <w:pPr>
              <w:widowControl/>
              <w:autoSpaceDE/>
              <w:autoSpaceDN/>
              <w:adjustRightInd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146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75812B6" w14:textId="77777777" w:rsidR="00642D75" w:rsidRPr="00E62B74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8"/>
                <w:szCs w:val="8"/>
              </w:rPr>
            </w:pPr>
          </w:p>
        </w:tc>
      </w:tr>
      <w:tr w:rsidR="00642D75" w:rsidRPr="00B01715" w14:paraId="787D7747" w14:textId="77777777" w:rsidTr="00D64B8D">
        <w:trPr>
          <w:cantSplit/>
        </w:trPr>
        <w:tc>
          <w:tcPr>
            <w:tcW w:w="1029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10080" w:type="dxa"/>
              <w:tblBorders>
                <w:top w:val="thinThickSmallGap" w:sz="24" w:space="0" w:color="auto"/>
                <w:left w:val="thinThickSmallGap" w:sz="24" w:space="0" w:color="auto"/>
                <w:bottom w:val="thinThickSmallGap" w:sz="24" w:space="0" w:color="auto"/>
                <w:right w:val="thinThickSmallGap" w:sz="24" w:space="0" w:color="auto"/>
                <w:insideH w:val="single" w:sz="18" w:space="0" w:color="000000"/>
              </w:tblBorders>
              <w:tblLook w:val="04A0" w:firstRow="1" w:lastRow="0" w:firstColumn="1" w:lastColumn="0" w:noHBand="0" w:noVBand="1"/>
            </w:tblPr>
            <w:tblGrid>
              <w:gridCol w:w="469"/>
              <w:gridCol w:w="9611"/>
            </w:tblGrid>
            <w:tr w:rsidR="00642D75" w:rsidRPr="00B01715" w14:paraId="107915E9" w14:textId="77777777" w:rsidTr="00D64B8D">
              <w:trPr>
                <w:cantSplit/>
              </w:trPr>
              <w:tc>
                <w:tcPr>
                  <w:tcW w:w="469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1D34E53B" w14:textId="77777777" w:rsidR="00642D75" w:rsidRPr="00B01715" w:rsidRDefault="00642D75" w:rsidP="00D64B8D">
                  <w:pPr>
                    <w:rPr>
                      <w:rFonts w:cs="Arial"/>
                      <w:sz w:val="22"/>
                      <w:szCs w:val="22"/>
                    </w:rPr>
                  </w:pPr>
                  <w:r w:rsidRPr="00B01715">
                    <w:rPr>
                      <w:rFonts w:cs="Arial"/>
                      <w:sz w:val="22"/>
                      <w:szCs w:val="22"/>
                    </w:rPr>
                    <w:fldChar w:fldCharType="begin">
                      <w:ffData>
                        <w:name w:val="Check1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01715">
                    <w:rPr>
                      <w:rFonts w:cs="Arial"/>
                      <w:sz w:val="22"/>
                      <w:szCs w:val="22"/>
                    </w:rPr>
                    <w:instrText xml:space="preserve"> FORMCHECKBOX </w:instrText>
                  </w:r>
                  <w:r w:rsidRPr="00B01715">
                    <w:rPr>
                      <w:rFonts w:cs="Arial"/>
                      <w:sz w:val="22"/>
                      <w:szCs w:val="22"/>
                    </w:rPr>
                  </w:r>
                  <w:r w:rsidRPr="00B01715">
                    <w:rPr>
                      <w:rFonts w:cs="Arial"/>
                      <w:sz w:val="22"/>
                      <w:szCs w:val="22"/>
                    </w:rPr>
                    <w:fldChar w:fldCharType="separate"/>
                  </w:r>
                  <w:r w:rsidRPr="00B01715">
                    <w:rPr>
                      <w:rFonts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9611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114AD743" w14:textId="77777777" w:rsidR="00642D75" w:rsidRPr="00B01715" w:rsidRDefault="00642D75" w:rsidP="00D64B8D">
                  <w:pPr>
                    <w:rPr>
                      <w:rStyle w:val="Hyperlink"/>
                      <w:rFonts w:cs="Arial"/>
                      <w:b/>
                      <w:sz w:val="22"/>
                      <w:szCs w:val="22"/>
                    </w:rPr>
                  </w:pPr>
                  <w:r w:rsidRPr="00185AF9">
                    <w:rPr>
                      <w:rFonts w:ascii="Arial Black" w:hAnsi="Arial Black" w:cs="Arial"/>
                      <w:b/>
                      <w:sz w:val="22"/>
                      <w:szCs w:val="22"/>
                    </w:rPr>
                    <w:t>#</w:t>
                  </w:r>
                  <w:r w:rsidRPr="00B01715">
                    <w:rPr>
                      <w:rFonts w:cs="Arial"/>
                      <w:b/>
                      <w:sz w:val="22"/>
                      <w:szCs w:val="22"/>
                    </w:rPr>
                    <w:t xml:space="preserve"> </w:t>
                  </w:r>
                  <w:r w:rsidRPr="00B01715">
                    <w:rPr>
                      <w:rFonts w:cs="Arial"/>
                      <w:sz w:val="22"/>
                      <w:szCs w:val="22"/>
                    </w:rPr>
                    <w:t xml:space="preserve">Sponsors, check here if you want a display table included in the sponsorship. </w:t>
                  </w:r>
                  <w:r w:rsidRPr="00B01715">
                    <w:rPr>
                      <w:rFonts w:cs="Arial"/>
                      <w:b/>
                      <w:sz w:val="22"/>
                      <w:szCs w:val="22"/>
                    </w:rPr>
                    <w:t>(</w:t>
                  </w:r>
                  <w:r w:rsidRPr="00B01715">
                    <w:rPr>
                      <w:rFonts w:cs="Arial"/>
                      <w:b/>
                      <w:sz w:val="22"/>
                      <w:szCs w:val="22"/>
                      <w:u w:val="single"/>
                    </w:rPr>
                    <w:t># A limited number of display tables will be available on a first-come, first-served basis.)</w:t>
                  </w:r>
                </w:p>
                <w:p w14:paraId="7F30DC1C" w14:textId="77777777" w:rsidR="00642D75" w:rsidRPr="00B01715" w:rsidRDefault="00642D75" w:rsidP="00D64B8D">
                  <w:pPr>
                    <w:rPr>
                      <w:rFonts w:cs="Arial"/>
                      <w:color w:val="0000FF"/>
                      <w:sz w:val="22"/>
                      <w:szCs w:val="22"/>
                      <w:u w:val="single"/>
                    </w:rPr>
                  </w:pPr>
                </w:p>
              </w:tc>
            </w:tr>
            <w:tr w:rsidR="00642D75" w:rsidRPr="00B01715" w14:paraId="39434058" w14:textId="77777777" w:rsidTr="00D64B8D">
              <w:trPr>
                <w:cantSplit/>
              </w:trPr>
              <w:tc>
                <w:tcPr>
                  <w:tcW w:w="46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04A4950" w14:textId="77777777" w:rsidR="00642D75" w:rsidRPr="00642D75" w:rsidRDefault="00642D75" w:rsidP="00D64B8D">
                  <w:pPr>
                    <w:rPr>
                      <w:rFonts w:cs="Arial"/>
                      <w:sz w:val="16"/>
                      <w:szCs w:val="16"/>
                    </w:rPr>
                  </w:pPr>
                </w:p>
              </w:tc>
              <w:tc>
                <w:tcPr>
                  <w:tcW w:w="961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EB4859" w14:textId="77777777" w:rsidR="00642D75" w:rsidRPr="00642D75" w:rsidRDefault="00642D75" w:rsidP="00D64B8D">
                  <w:pPr>
                    <w:rPr>
                      <w:rFonts w:ascii="Arial Black" w:hAnsi="Arial Black" w:cs="Arial"/>
                      <w:b/>
                      <w:sz w:val="16"/>
                      <w:szCs w:val="16"/>
                    </w:rPr>
                  </w:pPr>
                </w:p>
              </w:tc>
            </w:tr>
            <w:tr w:rsidR="00642D75" w:rsidRPr="00B01715" w14:paraId="2D29BA31" w14:textId="77777777" w:rsidTr="00D64B8D">
              <w:trPr>
                <w:cantSplit/>
              </w:trPr>
              <w:tc>
                <w:tcPr>
                  <w:tcW w:w="1008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084AC8" w14:textId="77777777" w:rsidR="00642D75" w:rsidRPr="007D029B" w:rsidRDefault="00642D75" w:rsidP="00D64B8D">
                  <w:pPr>
                    <w:jc w:val="center"/>
                    <w:rPr>
                      <w:rFonts w:cs="Arial"/>
                      <w:b/>
                      <w:sz w:val="22"/>
                      <w:szCs w:val="22"/>
                      <w:u w:val="single"/>
                    </w:rPr>
                  </w:pPr>
                  <w:r w:rsidRPr="007D029B">
                    <w:rPr>
                      <w:rFonts w:cs="Arial"/>
                      <w:b/>
                      <w:sz w:val="22"/>
                      <w:szCs w:val="22"/>
                      <w:u w:val="single"/>
                    </w:rPr>
                    <w:t>If you are only interested in having a display table, contact us at the email address below.</w:t>
                  </w:r>
                </w:p>
              </w:tc>
            </w:tr>
          </w:tbl>
          <w:p w14:paraId="34D8B3FB" w14:textId="77777777" w:rsidR="00642D75" w:rsidRPr="00B01715" w:rsidRDefault="00642D75" w:rsidP="00D64B8D">
            <w:pPr>
              <w:widowControl/>
              <w:autoSpaceDE/>
              <w:autoSpaceDN/>
              <w:adjustRightInd/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642D75" w:rsidRPr="00B01715" w14:paraId="4E5E6A26" w14:textId="77777777" w:rsidTr="00D64B8D">
        <w:trPr>
          <w:cantSplit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</w:tcPr>
          <w:p w14:paraId="0055C97F" w14:textId="77777777" w:rsidR="00642D75" w:rsidRPr="00642D75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16"/>
                <w:szCs w:val="16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</w:tcPr>
          <w:p w14:paraId="761FB36C" w14:textId="77777777" w:rsidR="00642D75" w:rsidRPr="00642D75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16"/>
                <w:szCs w:val="16"/>
              </w:rPr>
            </w:pPr>
          </w:p>
        </w:tc>
        <w:tc>
          <w:tcPr>
            <w:tcW w:w="68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332F78" w14:textId="77777777" w:rsidR="00642D75" w:rsidRPr="00642D75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16"/>
                <w:szCs w:val="16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7BB0F2C5" w14:textId="77777777" w:rsidR="00642D75" w:rsidRPr="00642D75" w:rsidRDefault="00642D75" w:rsidP="00D64B8D">
            <w:pPr>
              <w:widowControl/>
              <w:autoSpaceDE/>
              <w:autoSpaceDN/>
              <w:adjustRightInd/>
              <w:rPr>
                <w:rFonts w:cs="Arial"/>
                <w:sz w:val="16"/>
                <w:szCs w:val="16"/>
              </w:rPr>
            </w:pPr>
          </w:p>
        </w:tc>
      </w:tr>
      <w:tr w:rsidR="00642D75" w:rsidRPr="00B01715" w14:paraId="04D8B9C1" w14:textId="77777777" w:rsidTr="00D64B8D">
        <w:trPr>
          <w:cantSplit/>
        </w:trPr>
        <w:tc>
          <w:tcPr>
            <w:tcW w:w="1029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71B13F1" w14:textId="77777777" w:rsidR="00642D75" w:rsidRPr="00B01715" w:rsidRDefault="00642D75" w:rsidP="00D64B8D">
            <w:pPr>
              <w:widowControl/>
              <w:tabs>
                <w:tab w:val="left" w:pos="1540"/>
              </w:tabs>
              <w:autoSpaceDE/>
              <w:autoSpaceDN/>
              <w:adjustRightInd/>
              <w:jc w:val="center"/>
              <w:rPr>
                <w:rFonts w:cs="Arial"/>
                <w:b/>
                <w:sz w:val="24"/>
              </w:rPr>
            </w:pPr>
            <w:r w:rsidRPr="00B01715">
              <w:rPr>
                <w:rFonts w:cs="Arial"/>
                <w:b/>
                <w:sz w:val="24"/>
              </w:rPr>
              <w:t>Completing this form</w:t>
            </w:r>
            <w:r>
              <w:rPr>
                <w:rFonts w:cs="Arial"/>
                <w:b/>
                <w:sz w:val="24"/>
              </w:rPr>
              <w:t xml:space="preserve">, email to </w:t>
            </w:r>
            <w:hyperlink r:id="rId11" w:history="1">
              <w:r w:rsidRPr="00406C2F">
                <w:rPr>
                  <w:rStyle w:val="Hyperlink"/>
                  <w:rFonts w:cs="Arial"/>
                  <w:b/>
                  <w:sz w:val="24"/>
                </w:rPr>
                <w:t>ssc@comcast.net</w:t>
              </w:r>
            </w:hyperlink>
            <w:r>
              <w:rPr>
                <w:rFonts w:cs="Arial"/>
                <w:b/>
                <w:sz w:val="24"/>
              </w:rPr>
              <w:t>. Make</w:t>
            </w:r>
            <w:r w:rsidRPr="00B01715">
              <w:rPr>
                <w:rFonts w:cs="Arial"/>
                <w:b/>
                <w:sz w:val="24"/>
              </w:rPr>
              <w:t xml:space="preserve"> checks</w:t>
            </w:r>
            <w:r>
              <w:rPr>
                <w:rFonts w:cs="Arial"/>
                <w:b/>
                <w:sz w:val="24"/>
              </w:rPr>
              <w:t xml:space="preserve"> </w:t>
            </w:r>
            <w:r w:rsidRPr="00B01715">
              <w:rPr>
                <w:rFonts w:cs="Arial"/>
                <w:b/>
                <w:sz w:val="24"/>
              </w:rPr>
              <w:t>to:</w:t>
            </w:r>
          </w:p>
        </w:tc>
      </w:tr>
    </w:tbl>
    <w:p w14:paraId="095AD33E" w14:textId="77777777" w:rsidR="00642D75" w:rsidRPr="00E62B74" w:rsidRDefault="00642D75" w:rsidP="00642D75">
      <w:pPr>
        <w:widowControl/>
        <w:autoSpaceDE/>
        <w:autoSpaceDN/>
        <w:adjustRightInd/>
        <w:rPr>
          <w:rFonts w:cs="Arial"/>
          <w:b/>
          <w:bCs/>
          <w:color w:val="000000"/>
          <w:sz w:val="8"/>
          <w:szCs w:val="8"/>
        </w:rPr>
      </w:pPr>
    </w:p>
    <w:p w14:paraId="7C66B8DA" w14:textId="77777777" w:rsidR="00642D75" w:rsidRPr="00C50202" w:rsidRDefault="00642D75" w:rsidP="00642D75">
      <w:pPr>
        <w:widowControl/>
        <w:autoSpaceDE/>
        <w:autoSpaceDN/>
        <w:adjustRightInd/>
        <w:jc w:val="center"/>
        <w:rPr>
          <w:rFonts w:cs="Arial"/>
          <w:b/>
          <w:bCs/>
          <w:sz w:val="24"/>
        </w:rPr>
      </w:pPr>
      <w:r w:rsidRPr="00C50202">
        <w:rPr>
          <w:rFonts w:cs="Arial"/>
          <w:b/>
          <w:bCs/>
          <w:sz w:val="24"/>
        </w:rPr>
        <w:t>Samuel Simmons CONSULTING</w:t>
      </w:r>
    </w:p>
    <w:p w14:paraId="5E185A34" w14:textId="21CBF097" w:rsidR="00642D75" w:rsidRDefault="00642D75" w:rsidP="006D008D">
      <w:pPr>
        <w:widowControl/>
        <w:autoSpaceDE/>
        <w:autoSpaceDN/>
        <w:adjustRightInd/>
        <w:jc w:val="center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3442 25</w:t>
      </w:r>
      <w:r w:rsidRPr="00FE08E5">
        <w:rPr>
          <w:rFonts w:cs="Arial"/>
          <w:b/>
          <w:bCs/>
          <w:sz w:val="24"/>
          <w:vertAlign w:val="superscript"/>
        </w:rPr>
        <w:t>th</w:t>
      </w:r>
      <w:r>
        <w:rPr>
          <w:rFonts w:cs="Arial"/>
          <w:b/>
          <w:bCs/>
          <w:sz w:val="24"/>
        </w:rPr>
        <w:t xml:space="preserve"> Ave. S</w:t>
      </w:r>
      <w:r w:rsidR="006D008D">
        <w:rPr>
          <w:rFonts w:cs="Arial"/>
          <w:b/>
          <w:bCs/>
          <w:sz w:val="24"/>
        </w:rPr>
        <w:t xml:space="preserve"> </w:t>
      </w:r>
      <w:r w:rsidRPr="00C50202">
        <w:rPr>
          <w:rFonts w:cs="Arial"/>
          <w:b/>
          <w:bCs/>
          <w:sz w:val="24"/>
        </w:rPr>
        <w:t>Minneapolis, MN 55406</w:t>
      </w:r>
    </w:p>
    <w:p w14:paraId="16782215" w14:textId="131E0540" w:rsidR="008A2CDD" w:rsidRPr="00F1097C" w:rsidRDefault="00642D75" w:rsidP="006D008D">
      <w:pPr>
        <w:widowControl/>
        <w:autoSpaceDE/>
        <w:autoSpaceDN/>
        <w:adjustRightInd/>
        <w:jc w:val="center"/>
        <w:rPr>
          <w:rFonts w:cs="Arial"/>
          <w:sz w:val="24"/>
        </w:rPr>
      </w:pPr>
      <w:r w:rsidRPr="00C50202">
        <w:rPr>
          <w:rFonts w:cs="Arial"/>
          <w:sz w:val="24"/>
        </w:rPr>
        <w:t>For more information</w:t>
      </w:r>
      <w:r>
        <w:rPr>
          <w:rFonts w:cs="Arial"/>
          <w:sz w:val="24"/>
        </w:rPr>
        <w:t>,</w:t>
      </w:r>
      <w:r w:rsidRPr="00C50202">
        <w:rPr>
          <w:rFonts w:cs="Arial"/>
          <w:sz w:val="24"/>
        </w:rPr>
        <w:t xml:space="preserve"> </w:t>
      </w:r>
      <w:r w:rsidRPr="006A219A">
        <w:rPr>
          <w:rFonts w:cs="Arial"/>
          <w:b/>
          <w:bCs/>
          <w:sz w:val="24"/>
        </w:rPr>
        <w:t>612-721-0106 or www.brothershealing.com</w:t>
      </w:r>
    </w:p>
    <w:sectPr w:rsidR="008A2CDD" w:rsidRPr="00F1097C" w:rsidSect="00FC722E">
      <w:footerReference w:type="default" r:id="rId12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C39510" w14:textId="77777777" w:rsidR="001524BD" w:rsidRDefault="001524BD" w:rsidP="00240C79">
      <w:r>
        <w:separator/>
      </w:r>
    </w:p>
  </w:endnote>
  <w:endnote w:type="continuationSeparator" w:id="0">
    <w:p w14:paraId="1AC1C5F6" w14:textId="77777777" w:rsidR="001524BD" w:rsidRDefault="001524BD" w:rsidP="00240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thinThickThinSmallGap" w:sz="2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80"/>
    </w:tblGrid>
    <w:tr w:rsidR="00FB09B4" w14:paraId="176BFFE0" w14:textId="77777777" w:rsidTr="00240C79">
      <w:tc>
        <w:tcPr>
          <w:tcW w:w="10296" w:type="dxa"/>
        </w:tcPr>
        <w:p w14:paraId="1C08C4A0" w14:textId="6CB77D66" w:rsidR="00FB09B4" w:rsidRPr="006C04BD" w:rsidRDefault="005D575B" w:rsidP="006E6883">
          <w:pPr>
            <w:pStyle w:val="Footer"/>
            <w:jc w:val="center"/>
            <w:rPr>
              <w:rFonts w:ascii="Times New Roman" w:hAnsi="Times New Roman"/>
              <w:i/>
              <w:sz w:val="24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pPr>
          <w:r w:rsidRPr="005D575B">
            <w:rPr>
              <w:rFonts w:ascii="Times New Roman" w:hAnsi="Times New Roman"/>
              <w:b/>
              <w:i/>
              <w:sz w:val="24"/>
            </w:rPr>
            <w:t>“Change does not come without people in power being willing to be uncomfortable.”</w:t>
          </w:r>
        </w:p>
      </w:tc>
    </w:tr>
  </w:tbl>
  <w:p w14:paraId="2543EE5F" w14:textId="77777777" w:rsidR="00FB09B4" w:rsidRPr="00240C79" w:rsidRDefault="00FB09B4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473827" w14:textId="77777777" w:rsidR="001524BD" w:rsidRDefault="001524BD" w:rsidP="00240C79">
      <w:r>
        <w:separator/>
      </w:r>
    </w:p>
  </w:footnote>
  <w:footnote w:type="continuationSeparator" w:id="0">
    <w:p w14:paraId="4664C47B" w14:textId="77777777" w:rsidR="001524BD" w:rsidRDefault="001524BD" w:rsidP="00240C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C12D7"/>
    <w:multiLevelType w:val="hybridMultilevel"/>
    <w:tmpl w:val="0A50E034"/>
    <w:lvl w:ilvl="0" w:tplc="FFFFFFFF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2733B5"/>
    <w:multiLevelType w:val="hybridMultilevel"/>
    <w:tmpl w:val="7D5CC3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6981982"/>
    <w:multiLevelType w:val="hybridMultilevel"/>
    <w:tmpl w:val="7E68CA72"/>
    <w:lvl w:ilvl="0" w:tplc="7A98AAC8">
      <w:numFmt w:val="bullet"/>
      <w:lvlText w:val="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C010B5"/>
    <w:multiLevelType w:val="hybridMultilevel"/>
    <w:tmpl w:val="60D2F558"/>
    <w:lvl w:ilvl="0" w:tplc="7A98AAC8">
      <w:numFmt w:val="bullet"/>
      <w:lvlText w:val="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E60B6B"/>
    <w:multiLevelType w:val="hybridMultilevel"/>
    <w:tmpl w:val="16180E1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numFmt w:val="bullet"/>
      <w:lvlText w:val="•"/>
      <w:lvlJc w:val="left"/>
      <w:pPr>
        <w:ind w:left="2160" w:hanging="720"/>
      </w:pPr>
      <w:rPr>
        <w:rFonts w:ascii="Arial" w:eastAsia="Times New Roman" w:hAnsi="Arial" w:cs="Aria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006068"/>
    <w:multiLevelType w:val="hybridMultilevel"/>
    <w:tmpl w:val="0F58F9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D146EB10">
      <w:numFmt w:val="bullet"/>
      <w:lvlText w:val="•"/>
      <w:lvlJc w:val="left"/>
      <w:pPr>
        <w:ind w:left="2160" w:hanging="72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06F1A29"/>
    <w:multiLevelType w:val="hybridMultilevel"/>
    <w:tmpl w:val="8EA8648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EA15A3"/>
    <w:multiLevelType w:val="hybridMultilevel"/>
    <w:tmpl w:val="A48C2A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64E71"/>
    <w:multiLevelType w:val="hybridMultilevel"/>
    <w:tmpl w:val="088E9E8A"/>
    <w:lvl w:ilvl="0" w:tplc="6EC627B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06CA8"/>
    <w:multiLevelType w:val="hybridMultilevel"/>
    <w:tmpl w:val="C57CE1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F6F8B"/>
    <w:multiLevelType w:val="hybridMultilevel"/>
    <w:tmpl w:val="EA4E777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-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5607E62"/>
    <w:multiLevelType w:val="hybridMultilevel"/>
    <w:tmpl w:val="96AE240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71F06D9"/>
    <w:multiLevelType w:val="hybridMultilevel"/>
    <w:tmpl w:val="67AA3AA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186490"/>
    <w:multiLevelType w:val="hybridMultilevel"/>
    <w:tmpl w:val="7744E9E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9A652E"/>
    <w:multiLevelType w:val="hybridMultilevel"/>
    <w:tmpl w:val="AB520246"/>
    <w:lvl w:ilvl="0" w:tplc="7A98AAC8">
      <w:numFmt w:val="bullet"/>
      <w:lvlText w:val="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1965E3"/>
    <w:multiLevelType w:val="hybridMultilevel"/>
    <w:tmpl w:val="16DEB4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D2440"/>
    <w:multiLevelType w:val="hybridMultilevel"/>
    <w:tmpl w:val="424004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E62940"/>
    <w:multiLevelType w:val="hybridMultilevel"/>
    <w:tmpl w:val="703E5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2D352F"/>
    <w:multiLevelType w:val="hybridMultilevel"/>
    <w:tmpl w:val="9D9E4B6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5CE6C42"/>
    <w:multiLevelType w:val="hybridMultilevel"/>
    <w:tmpl w:val="C70C9B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EF6054"/>
    <w:multiLevelType w:val="hybridMultilevel"/>
    <w:tmpl w:val="A574047C"/>
    <w:lvl w:ilvl="0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A91CF5"/>
    <w:multiLevelType w:val="hybridMultilevel"/>
    <w:tmpl w:val="3B88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B24079"/>
    <w:multiLevelType w:val="hybridMultilevel"/>
    <w:tmpl w:val="413AA5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401867"/>
    <w:multiLevelType w:val="hybridMultilevel"/>
    <w:tmpl w:val="D612EE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E266636"/>
    <w:multiLevelType w:val="hybridMultilevel"/>
    <w:tmpl w:val="C826F3E4"/>
    <w:lvl w:ilvl="0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2AA2E06"/>
    <w:multiLevelType w:val="hybridMultilevel"/>
    <w:tmpl w:val="88FA4194"/>
    <w:lvl w:ilvl="0" w:tplc="5F4662A2">
      <w:start w:val="2"/>
      <w:numFmt w:val="decimal"/>
      <w:lvlText w:val="%1."/>
      <w:lvlJc w:val="left"/>
      <w:pPr>
        <w:ind w:left="360" w:hanging="360"/>
      </w:pPr>
      <w:rPr>
        <w:rFonts w:ascii="Arial Narrow" w:hAnsi="Arial Narrow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32E0DAE"/>
    <w:multiLevelType w:val="hybridMultilevel"/>
    <w:tmpl w:val="23DAA8D2"/>
    <w:lvl w:ilvl="0" w:tplc="092EAE16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3974664"/>
    <w:multiLevelType w:val="hybridMultilevel"/>
    <w:tmpl w:val="5F746CF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66C4EE6"/>
    <w:multiLevelType w:val="hybridMultilevel"/>
    <w:tmpl w:val="C4E2CCA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numFmt w:val="bullet"/>
      <w:lvlText w:val="•"/>
      <w:lvlJc w:val="left"/>
      <w:pPr>
        <w:ind w:left="2160" w:hanging="720"/>
      </w:pPr>
      <w:rPr>
        <w:rFonts w:ascii="Arial" w:eastAsia="Times New Roman" w:hAnsi="Arial" w:cs="Aria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83F528F"/>
    <w:multiLevelType w:val="hybridMultilevel"/>
    <w:tmpl w:val="189A5518"/>
    <w:lvl w:ilvl="0" w:tplc="7A98AAC8">
      <w:numFmt w:val="bullet"/>
      <w:lvlText w:val="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86A437A"/>
    <w:multiLevelType w:val="hybridMultilevel"/>
    <w:tmpl w:val="E708A228"/>
    <w:lvl w:ilvl="0" w:tplc="6EC627B4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EB364C9"/>
    <w:multiLevelType w:val="hybridMultilevel"/>
    <w:tmpl w:val="A4166654"/>
    <w:lvl w:ilvl="0" w:tplc="FFFFFFFF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FE96FF6"/>
    <w:multiLevelType w:val="hybridMultilevel"/>
    <w:tmpl w:val="61D800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DF055D"/>
    <w:multiLevelType w:val="hybridMultilevel"/>
    <w:tmpl w:val="E214D1FE"/>
    <w:lvl w:ilvl="0" w:tplc="6EC627B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7E22DA"/>
    <w:multiLevelType w:val="hybridMultilevel"/>
    <w:tmpl w:val="84B200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9125A07"/>
    <w:multiLevelType w:val="hybridMultilevel"/>
    <w:tmpl w:val="28C8D4D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A1804A7"/>
    <w:multiLevelType w:val="hybridMultilevel"/>
    <w:tmpl w:val="30D827E4"/>
    <w:lvl w:ilvl="0" w:tplc="7A98AAC8">
      <w:numFmt w:val="bullet"/>
      <w:lvlText w:val="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E6A408F"/>
    <w:multiLevelType w:val="hybridMultilevel"/>
    <w:tmpl w:val="E76491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AD22DC"/>
    <w:multiLevelType w:val="multilevel"/>
    <w:tmpl w:val="07E401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11B0477"/>
    <w:multiLevelType w:val="hybridMultilevel"/>
    <w:tmpl w:val="17D0FFA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0" w15:restartNumberingAfterBreak="0">
    <w:nsid w:val="62C90712"/>
    <w:multiLevelType w:val="hybridMultilevel"/>
    <w:tmpl w:val="DDA0D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393B66"/>
    <w:multiLevelType w:val="hybridMultilevel"/>
    <w:tmpl w:val="5B10D8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3C008BE"/>
    <w:multiLevelType w:val="hybridMultilevel"/>
    <w:tmpl w:val="600AF34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99954FF"/>
    <w:multiLevelType w:val="hybridMultilevel"/>
    <w:tmpl w:val="FF5620EE"/>
    <w:lvl w:ilvl="0" w:tplc="04090003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44" w15:restartNumberingAfterBreak="0">
    <w:nsid w:val="6B847B4B"/>
    <w:multiLevelType w:val="hybridMultilevel"/>
    <w:tmpl w:val="84A414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647650"/>
    <w:multiLevelType w:val="hybridMultilevel"/>
    <w:tmpl w:val="65DC35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75603EE4"/>
    <w:multiLevelType w:val="multilevel"/>
    <w:tmpl w:val="F274D0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8A77C1C"/>
    <w:multiLevelType w:val="hybridMultilevel"/>
    <w:tmpl w:val="925A26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86270012">
    <w:abstractNumId w:val="37"/>
  </w:num>
  <w:num w:numId="2" w16cid:durableId="777414128">
    <w:abstractNumId w:val="15"/>
  </w:num>
  <w:num w:numId="3" w16cid:durableId="297541354">
    <w:abstractNumId w:val="47"/>
  </w:num>
  <w:num w:numId="4" w16cid:durableId="1663046672">
    <w:abstractNumId w:val="40"/>
  </w:num>
  <w:num w:numId="5" w16cid:durableId="179202203">
    <w:abstractNumId w:val="17"/>
  </w:num>
  <w:num w:numId="6" w16cid:durableId="72817539">
    <w:abstractNumId w:val="5"/>
  </w:num>
  <w:num w:numId="7" w16cid:durableId="753867470">
    <w:abstractNumId w:val="32"/>
  </w:num>
  <w:num w:numId="8" w16cid:durableId="77871026">
    <w:abstractNumId w:val="45"/>
  </w:num>
  <w:num w:numId="9" w16cid:durableId="1341738598">
    <w:abstractNumId w:val="44"/>
  </w:num>
  <w:num w:numId="10" w16cid:durableId="1326669977">
    <w:abstractNumId w:val="35"/>
  </w:num>
  <w:num w:numId="11" w16cid:durableId="709576383">
    <w:abstractNumId w:val="11"/>
  </w:num>
  <w:num w:numId="12" w16cid:durableId="1340497424">
    <w:abstractNumId w:val="9"/>
  </w:num>
  <w:num w:numId="13" w16cid:durableId="39523916">
    <w:abstractNumId w:val="43"/>
  </w:num>
  <w:num w:numId="14" w16cid:durableId="2063097553">
    <w:abstractNumId w:val="22"/>
  </w:num>
  <w:num w:numId="15" w16cid:durableId="385565215">
    <w:abstractNumId w:val="18"/>
  </w:num>
  <w:num w:numId="16" w16cid:durableId="1113089118">
    <w:abstractNumId w:val="6"/>
  </w:num>
  <w:num w:numId="17" w16cid:durableId="620652532">
    <w:abstractNumId w:val="36"/>
  </w:num>
  <w:num w:numId="18" w16cid:durableId="126053902">
    <w:abstractNumId w:val="29"/>
  </w:num>
  <w:num w:numId="19" w16cid:durableId="1180925648">
    <w:abstractNumId w:val="3"/>
  </w:num>
  <w:num w:numId="20" w16cid:durableId="419178983">
    <w:abstractNumId w:val="14"/>
  </w:num>
  <w:num w:numId="21" w16cid:durableId="873810688">
    <w:abstractNumId w:val="2"/>
  </w:num>
  <w:num w:numId="22" w16cid:durableId="38167034">
    <w:abstractNumId w:val="33"/>
  </w:num>
  <w:num w:numId="23" w16cid:durableId="1411460464">
    <w:abstractNumId w:val="30"/>
  </w:num>
  <w:num w:numId="24" w16cid:durableId="2064677413">
    <w:abstractNumId w:val="8"/>
  </w:num>
  <w:num w:numId="25" w16cid:durableId="1495728263">
    <w:abstractNumId w:val="42"/>
  </w:num>
  <w:num w:numId="26" w16cid:durableId="1718502785">
    <w:abstractNumId w:val="1"/>
  </w:num>
  <w:num w:numId="27" w16cid:durableId="964969049">
    <w:abstractNumId w:val="7"/>
  </w:num>
  <w:num w:numId="28" w16cid:durableId="473985916">
    <w:abstractNumId w:val="21"/>
  </w:num>
  <w:num w:numId="29" w16cid:durableId="1004436352">
    <w:abstractNumId w:val="27"/>
  </w:num>
  <w:num w:numId="30" w16cid:durableId="1404525558">
    <w:abstractNumId w:val="12"/>
  </w:num>
  <w:num w:numId="31" w16cid:durableId="818350955">
    <w:abstractNumId w:val="23"/>
  </w:num>
  <w:num w:numId="32" w16cid:durableId="1804035053">
    <w:abstractNumId w:val="10"/>
  </w:num>
  <w:num w:numId="33" w16cid:durableId="898828331">
    <w:abstractNumId w:val="4"/>
  </w:num>
  <w:num w:numId="34" w16cid:durableId="1168405326">
    <w:abstractNumId w:val="13"/>
  </w:num>
  <w:num w:numId="35" w16cid:durableId="564268862">
    <w:abstractNumId w:val="28"/>
  </w:num>
  <w:num w:numId="36" w16cid:durableId="1179851989">
    <w:abstractNumId w:val="20"/>
  </w:num>
  <w:num w:numId="37" w16cid:durableId="1981571324">
    <w:abstractNumId w:val="24"/>
  </w:num>
  <w:num w:numId="38" w16cid:durableId="1701513465">
    <w:abstractNumId w:val="39"/>
  </w:num>
  <w:num w:numId="39" w16cid:durableId="253712699">
    <w:abstractNumId w:val="19"/>
  </w:num>
  <w:num w:numId="40" w16cid:durableId="1240217088">
    <w:abstractNumId w:val="46"/>
  </w:num>
  <w:num w:numId="41" w16cid:durableId="753091175">
    <w:abstractNumId w:val="38"/>
  </w:num>
  <w:num w:numId="42" w16cid:durableId="1673488452">
    <w:abstractNumId w:val="34"/>
  </w:num>
  <w:num w:numId="43" w16cid:durableId="1328945062">
    <w:abstractNumId w:val="41"/>
  </w:num>
  <w:num w:numId="44" w16cid:durableId="1966963777">
    <w:abstractNumId w:val="25"/>
  </w:num>
  <w:num w:numId="45" w16cid:durableId="516385364">
    <w:abstractNumId w:val="26"/>
  </w:num>
  <w:num w:numId="46" w16cid:durableId="1474365826">
    <w:abstractNumId w:val="31"/>
  </w:num>
  <w:num w:numId="47" w16cid:durableId="1942101675">
    <w:abstractNumId w:val="0"/>
  </w:num>
  <w:num w:numId="48" w16cid:durableId="1057975479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srCwNDc1NzE3MDdT0lEKTi0uzszPAykwqgUAtRop1ywAAAA="/>
  </w:docVars>
  <w:rsids>
    <w:rsidRoot w:val="00F434E0"/>
    <w:rsid w:val="0000096F"/>
    <w:rsid w:val="00000DD5"/>
    <w:rsid w:val="00001E46"/>
    <w:rsid w:val="00011092"/>
    <w:rsid w:val="00033A01"/>
    <w:rsid w:val="00041779"/>
    <w:rsid w:val="00046935"/>
    <w:rsid w:val="0005588D"/>
    <w:rsid w:val="000571C9"/>
    <w:rsid w:val="0006667F"/>
    <w:rsid w:val="00080632"/>
    <w:rsid w:val="00086D7C"/>
    <w:rsid w:val="0009669C"/>
    <w:rsid w:val="000A1145"/>
    <w:rsid w:val="000A2B51"/>
    <w:rsid w:val="000A481E"/>
    <w:rsid w:val="000A656C"/>
    <w:rsid w:val="000C01FE"/>
    <w:rsid w:val="000C6724"/>
    <w:rsid w:val="000D1481"/>
    <w:rsid w:val="00113BD9"/>
    <w:rsid w:val="00122AA9"/>
    <w:rsid w:val="00140C80"/>
    <w:rsid w:val="001524BD"/>
    <w:rsid w:val="00155CE0"/>
    <w:rsid w:val="0016066A"/>
    <w:rsid w:val="001C0B0D"/>
    <w:rsid w:val="001E675F"/>
    <w:rsid w:val="001F41D3"/>
    <w:rsid w:val="0021373A"/>
    <w:rsid w:val="00214AED"/>
    <w:rsid w:val="002322D0"/>
    <w:rsid w:val="0023514E"/>
    <w:rsid w:val="00240C79"/>
    <w:rsid w:val="00247A9E"/>
    <w:rsid w:val="002749DC"/>
    <w:rsid w:val="002807DF"/>
    <w:rsid w:val="002808CE"/>
    <w:rsid w:val="00297DCB"/>
    <w:rsid w:val="002A6A59"/>
    <w:rsid w:val="002C7A20"/>
    <w:rsid w:val="002D46C8"/>
    <w:rsid w:val="002D5756"/>
    <w:rsid w:val="002D6A1F"/>
    <w:rsid w:val="002D7D48"/>
    <w:rsid w:val="002E46D3"/>
    <w:rsid w:val="00300BB1"/>
    <w:rsid w:val="00301E44"/>
    <w:rsid w:val="003034BE"/>
    <w:rsid w:val="00303535"/>
    <w:rsid w:val="0030444B"/>
    <w:rsid w:val="00304456"/>
    <w:rsid w:val="00311F0B"/>
    <w:rsid w:val="00320E87"/>
    <w:rsid w:val="00322DD3"/>
    <w:rsid w:val="0033097A"/>
    <w:rsid w:val="00342BAF"/>
    <w:rsid w:val="003725A3"/>
    <w:rsid w:val="003763AE"/>
    <w:rsid w:val="00381A73"/>
    <w:rsid w:val="00393BFC"/>
    <w:rsid w:val="003A2B39"/>
    <w:rsid w:val="003C3805"/>
    <w:rsid w:val="003C3B2C"/>
    <w:rsid w:val="003F518A"/>
    <w:rsid w:val="00400117"/>
    <w:rsid w:val="00412B5A"/>
    <w:rsid w:val="00451046"/>
    <w:rsid w:val="00452556"/>
    <w:rsid w:val="004654B4"/>
    <w:rsid w:val="0048201E"/>
    <w:rsid w:val="004836EE"/>
    <w:rsid w:val="004A1165"/>
    <w:rsid w:val="004B2C64"/>
    <w:rsid w:val="004B2D5A"/>
    <w:rsid w:val="004B6C36"/>
    <w:rsid w:val="004C573D"/>
    <w:rsid w:val="004D1B15"/>
    <w:rsid w:val="004D7C58"/>
    <w:rsid w:val="00510454"/>
    <w:rsid w:val="00513BFA"/>
    <w:rsid w:val="005225B7"/>
    <w:rsid w:val="0052472B"/>
    <w:rsid w:val="005252B5"/>
    <w:rsid w:val="005508EE"/>
    <w:rsid w:val="00562D1D"/>
    <w:rsid w:val="00564B06"/>
    <w:rsid w:val="005713F9"/>
    <w:rsid w:val="00575877"/>
    <w:rsid w:val="005B1872"/>
    <w:rsid w:val="005C0A68"/>
    <w:rsid w:val="005C57B3"/>
    <w:rsid w:val="005D1B8F"/>
    <w:rsid w:val="005D575B"/>
    <w:rsid w:val="005E2930"/>
    <w:rsid w:val="005F0856"/>
    <w:rsid w:val="005F516E"/>
    <w:rsid w:val="0060443B"/>
    <w:rsid w:val="00606DDC"/>
    <w:rsid w:val="00635687"/>
    <w:rsid w:val="00642D75"/>
    <w:rsid w:val="00660639"/>
    <w:rsid w:val="00660CBC"/>
    <w:rsid w:val="00665807"/>
    <w:rsid w:val="006736AC"/>
    <w:rsid w:val="006744E0"/>
    <w:rsid w:val="00676847"/>
    <w:rsid w:val="0068230D"/>
    <w:rsid w:val="006915A1"/>
    <w:rsid w:val="006A2E33"/>
    <w:rsid w:val="006A354E"/>
    <w:rsid w:val="006A3D1C"/>
    <w:rsid w:val="006A4A0F"/>
    <w:rsid w:val="006C04BD"/>
    <w:rsid w:val="006C479B"/>
    <w:rsid w:val="006D008D"/>
    <w:rsid w:val="006D116B"/>
    <w:rsid w:val="006E6883"/>
    <w:rsid w:val="006F0A4C"/>
    <w:rsid w:val="00704127"/>
    <w:rsid w:val="00717C59"/>
    <w:rsid w:val="00741B1A"/>
    <w:rsid w:val="00743799"/>
    <w:rsid w:val="007629E1"/>
    <w:rsid w:val="007635FE"/>
    <w:rsid w:val="00763E2F"/>
    <w:rsid w:val="00770012"/>
    <w:rsid w:val="00771DA0"/>
    <w:rsid w:val="007771D9"/>
    <w:rsid w:val="00780698"/>
    <w:rsid w:val="00787CFD"/>
    <w:rsid w:val="00794477"/>
    <w:rsid w:val="007A7772"/>
    <w:rsid w:val="007B45BA"/>
    <w:rsid w:val="007B65D5"/>
    <w:rsid w:val="007C4DC2"/>
    <w:rsid w:val="007D19F1"/>
    <w:rsid w:val="007D593F"/>
    <w:rsid w:val="00801B9C"/>
    <w:rsid w:val="00805096"/>
    <w:rsid w:val="00805A94"/>
    <w:rsid w:val="008418B4"/>
    <w:rsid w:val="008420EC"/>
    <w:rsid w:val="0084396F"/>
    <w:rsid w:val="00847281"/>
    <w:rsid w:val="00850A9B"/>
    <w:rsid w:val="00865C59"/>
    <w:rsid w:val="00896E0D"/>
    <w:rsid w:val="008A1675"/>
    <w:rsid w:val="008A2CDD"/>
    <w:rsid w:val="008A63C6"/>
    <w:rsid w:val="008B112D"/>
    <w:rsid w:val="008E0633"/>
    <w:rsid w:val="008E1474"/>
    <w:rsid w:val="009012BD"/>
    <w:rsid w:val="009054BC"/>
    <w:rsid w:val="009075DB"/>
    <w:rsid w:val="00925A65"/>
    <w:rsid w:val="0093642F"/>
    <w:rsid w:val="00943C79"/>
    <w:rsid w:val="009654C8"/>
    <w:rsid w:val="00985F72"/>
    <w:rsid w:val="00990C14"/>
    <w:rsid w:val="0099231C"/>
    <w:rsid w:val="00992BB7"/>
    <w:rsid w:val="00993387"/>
    <w:rsid w:val="00997BE1"/>
    <w:rsid w:val="009B0CB8"/>
    <w:rsid w:val="009B5C5F"/>
    <w:rsid w:val="009C3DE0"/>
    <w:rsid w:val="009C538D"/>
    <w:rsid w:val="009E168B"/>
    <w:rsid w:val="009E4295"/>
    <w:rsid w:val="009E5701"/>
    <w:rsid w:val="00A2117B"/>
    <w:rsid w:val="00A876D3"/>
    <w:rsid w:val="00A97395"/>
    <w:rsid w:val="00A9760A"/>
    <w:rsid w:val="00AA1361"/>
    <w:rsid w:val="00AA1C05"/>
    <w:rsid w:val="00AB1B71"/>
    <w:rsid w:val="00AB2E5F"/>
    <w:rsid w:val="00AB5B7D"/>
    <w:rsid w:val="00AD4828"/>
    <w:rsid w:val="00AE0223"/>
    <w:rsid w:val="00AF0B2E"/>
    <w:rsid w:val="00AF1A7B"/>
    <w:rsid w:val="00AF339B"/>
    <w:rsid w:val="00B01A25"/>
    <w:rsid w:val="00B056A4"/>
    <w:rsid w:val="00B2095B"/>
    <w:rsid w:val="00B413A5"/>
    <w:rsid w:val="00B5690E"/>
    <w:rsid w:val="00B574B9"/>
    <w:rsid w:val="00B77BB6"/>
    <w:rsid w:val="00B80399"/>
    <w:rsid w:val="00B917BF"/>
    <w:rsid w:val="00B978F0"/>
    <w:rsid w:val="00BA365A"/>
    <w:rsid w:val="00BA595A"/>
    <w:rsid w:val="00BB40F1"/>
    <w:rsid w:val="00BC137C"/>
    <w:rsid w:val="00BE0A2D"/>
    <w:rsid w:val="00BE2481"/>
    <w:rsid w:val="00BE4A8A"/>
    <w:rsid w:val="00BF0A6B"/>
    <w:rsid w:val="00BF132A"/>
    <w:rsid w:val="00BF2C0B"/>
    <w:rsid w:val="00BF3D05"/>
    <w:rsid w:val="00C046AE"/>
    <w:rsid w:val="00C054C4"/>
    <w:rsid w:val="00C07C16"/>
    <w:rsid w:val="00C33863"/>
    <w:rsid w:val="00C37AB4"/>
    <w:rsid w:val="00C40354"/>
    <w:rsid w:val="00C66146"/>
    <w:rsid w:val="00C71397"/>
    <w:rsid w:val="00C810CD"/>
    <w:rsid w:val="00C93350"/>
    <w:rsid w:val="00CA22DE"/>
    <w:rsid w:val="00CB7AED"/>
    <w:rsid w:val="00CD1D18"/>
    <w:rsid w:val="00CF0708"/>
    <w:rsid w:val="00CF1D3D"/>
    <w:rsid w:val="00CF315C"/>
    <w:rsid w:val="00CF66D9"/>
    <w:rsid w:val="00CF6896"/>
    <w:rsid w:val="00D05278"/>
    <w:rsid w:val="00D52C89"/>
    <w:rsid w:val="00D53172"/>
    <w:rsid w:val="00D55972"/>
    <w:rsid w:val="00D6200F"/>
    <w:rsid w:val="00D63FA4"/>
    <w:rsid w:val="00D745E8"/>
    <w:rsid w:val="00D8716E"/>
    <w:rsid w:val="00D9404A"/>
    <w:rsid w:val="00D95726"/>
    <w:rsid w:val="00DA01F1"/>
    <w:rsid w:val="00DB0D5F"/>
    <w:rsid w:val="00DB2524"/>
    <w:rsid w:val="00DB2D60"/>
    <w:rsid w:val="00DB4672"/>
    <w:rsid w:val="00DC2DFA"/>
    <w:rsid w:val="00DD06D8"/>
    <w:rsid w:val="00DD7565"/>
    <w:rsid w:val="00DE01E8"/>
    <w:rsid w:val="00DE64A8"/>
    <w:rsid w:val="00DF487F"/>
    <w:rsid w:val="00E36569"/>
    <w:rsid w:val="00E41B23"/>
    <w:rsid w:val="00E42F59"/>
    <w:rsid w:val="00E457E8"/>
    <w:rsid w:val="00E5484F"/>
    <w:rsid w:val="00E61C76"/>
    <w:rsid w:val="00E7552E"/>
    <w:rsid w:val="00E8185E"/>
    <w:rsid w:val="00E95852"/>
    <w:rsid w:val="00EA4530"/>
    <w:rsid w:val="00EB0BF3"/>
    <w:rsid w:val="00EB2D16"/>
    <w:rsid w:val="00EE2168"/>
    <w:rsid w:val="00F1097C"/>
    <w:rsid w:val="00F347B9"/>
    <w:rsid w:val="00F434E0"/>
    <w:rsid w:val="00F4722B"/>
    <w:rsid w:val="00F525FD"/>
    <w:rsid w:val="00F73B1D"/>
    <w:rsid w:val="00F75300"/>
    <w:rsid w:val="00F83110"/>
    <w:rsid w:val="00F911CA"/>
    <w:rsid w:val="00F962EA"/>
    <w:rsid w:val="00FB08DB"/>
    <w:rsid w:val="00FB09B4"/>
    <w:rsid w:val="00FB23CC"/>
    <w:rsid w:val="00FC722E"/>
    <w:rsid w:val="00FE1BE7"/>
    <w:rsid w:val="00FE4037"/>
    <w:rsid w:val="00FE40F7"/>
    <w:rsid w:val="00FE4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F67ED9"/>
  <w15:docId w15:val="{D751CE93-CDD7-486B-B244-406A3AB1A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77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46C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066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45E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396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qFormat/>
    <w:rsid w:val="00214AED"/>
    <w:pPr>
      <w:keepNext/>
      <w:widowControl/>
      <w:overflowPunct w:val="0"/>
      <w:textAlignment w:val="baseline"/>
      <w:outlineLvl w:val="5"/>
    </w:pPr>
    <w:rPr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3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847281"/>
    <w:pPr>
      <w:jc w:val="center"/>
    </w:pPr>
    <w:rPr>
      <w:rFonts w:ascii="Arial Black" w:hAnsi="Arial Black"/>
      <w:sz w:val="28"/>
    </w:rPr>
  </w:style>
  <w:style w:type="paragraph" w:styleId="NoSpacing">
    <w:name w:val="No Spacing"/>
    <w:link w:val="NoSpacingChar"/>
    <w:uiPriority w:val="1"/>
    <w:qFormat/>
    <w:rsid w:val="00214AED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rsid w:val="00214AED"/>
    <w:rPr>
      <w:rFonts w:ascii="Arial" w:eastAsia="Times New Roman" w:hAnsi="Arial" w:cs="Times New Roman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214AED"/>
    <w:rPr>
      <w:rFonts w:ascii="Arial" w:eastAsia="Times New Roman" w:hAnsi="Arial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396F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4"/>
    </w:rPr>
  </w:style>
  <w:style w:type="character" w:styleId="Strong">
    <w:name w:val="Strong"/>
    <w:qFormat/>
    <w:rsid w:val="00240C7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40C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0C79"/>
    <w:rPr>
      <w:rFonts w:ascii="Arial" w:eastAsia="Times New Roman" w:hAnsi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240C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C79"/>
    <w:rPr>
      <w:rFonts w:ascii="Arial" w:eastAsia="Times New Roman" w:hAnsi="Arial" w:cs="Times New Roman"/>
      <w:sz w:val="20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066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16066A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apple-converted-space">
    <w:name w:val="apple-converted-space"/>
    <w:basedOn w:val="DefaultParagraphFont"/>
    <w:rsid w:val="0016066A"/>
  </w:style>
  <w:style w:type="character" w:customStyle="1" w:styleId="CharAttribute0">
    <w:name w:val="CharAttribute0"/>
    <w:rsid w:val="0016066A"/>
    <w:rPr>
      <w:rFonts w:ascii="Arial" w:eastAsia="Times New Roman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745E8"/>
    <w:rPr>
      <w:rFonts w:asciiTheme="majorHAnsi" w:eastAsiaTheme="majorEastAsia" w:hAnsiTheme="majorHAnsi" w:cstheme="majorBidi"/>
      <w:b/>
      <w:bCs/>
      <w:color w:val="4F81BD" w:themeColor="accent1"/>
      <w:sz w:val="20"/>
      <w:szCs w:val="24"/>
    </w:rPr>
  </w:style>
  <w:style w:type="character" w:customStyle="1" w:styleId="CharAttribute1">
    <w:name w:val="CharAttribute1"/>
    <w:rsid w:val="00B413A5"/>
    <w:rPr>
      <w:rFonts w:ascii="Arial" w:eastAsia="Times New Roman"/>
      <w:sz w:val="24"/>
    </w:rPr>
  </w:style>
  <w:style w:type="character" w:styleId="Hyperlink">
    <w:name w:val="Hyperlink"/>
    <w:basedOn w:val="DefaultParagraphFont"/>
    <w:uiPriority w:val="99"/>
    <w:unhideWhenUsed/>
    <w:rsid w:val="00510454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2D46C8"/>
    <w:pPr>
      <w:widowControl/>
      <w:autoSpaceDE/>
      <w:autoSpaceDN/>
      <w:adjustRightInd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D46C8"/>
    <w:rPr>
      <w:rFonts w:ascii="Consolas" w:eastAsia="Calibri" w:hAnsi="Consolas" w:cs="Times New Roman"/>
      <w:sz w:val="21"/>
      <w:szCs w:val="21"/>
    </w:rPr>
  </w:style>
  <w:style w:type="character" w:customStyle="1" w:styleId="apple-style-span">
    <w:name w:val="apple-style-span"/>
    <w:basedOn w:val="DefaultParagraphFont"/>
    <w:rsid w:val="002D46C8"/>
  </w:style>
  <w:style w:type="paragraph" w:styleId="BalloonText">
    <w:name w:val="Balloon Text"/>
    <w:basedOn w:val="Normal"/>
    <w:link w:val="BalloonTextChar"/>
    <w:uiPriority w:val="99"/>
    <w:semiHidden/>
    <w:unhideWhenUsed/>
    <w:rsid w:val="002D46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6C8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D46C8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D46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01A25"/>
    <w:pPr>
      <w:ind w:left="720"/>
      <w:contextualSpacing/>
    </w:pPr>
  </w:style>
  <w:style w:type="table" w:customStyle="1" w:styleId="TableGrid11">
    <w:name w:val="Table Grid11"/>
    <w:basedOn w:val="TableNormal"/>
    <w:next w:val="TableGrid"/>
    <w:uiPriority w:val="59"/>
    <w:rsid w:val="00C403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4B2C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F0A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sc@comcast.net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ssc@comcast.ne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Simmons</dc:creator>
  <cp:lastModifiedBy>Samuel Simmons</cp:lastModifiedBy>
  <cp:revision>8</cp:revision>
  <dcterms:created xsi:type="dcterms:W3CDTF">2026-01-17T22:21:00Z</dcterms:created>
  <dcterms:modified xsi:type="dcterms:W3CDTF">2026-03-24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65407b016118e2f76c6aac521e3a43b17842d4d2b4433532039dd4d5f7e565</vt:lpwstr>
  </property>
</Properties>
</file>